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9F0D1" w14:textId="77777777" w:rsidR="0002322D" w:rsidRDefault="004F2761">
      <w:pPr>
        <w:pStyle w:val="Heading1"/>
      </w:pPr>
      <w:bookmarkStart w:id="0" w:name="general-information"/>
      <w:r>
        <w:t>1. General Information</w:t>
      </w:r>
    </w:p>
    <w:p w14:paraId="37C66A4B" w14:textId="132A238F" w:rsidR="0002322D" w:rsidRDefault="004F2761" w:rsidP="00410BE9">
      <w:pPr>
        <w:pStyle w:val="FirstParagraph"/>
        <w:jc w:val="both"/>
      </w:pPr>
      <w:r>
        <w:t>This document describes the specification of our machine learning (algorithm) model and its testing strategy.</w:t>
      </w:r>
      <w:r w:rsidR="00F40039">
        <w:t xml:space="preserve"> </w:t>
      </w:r>
      <w:r>
        <w:t xml:space="preserve">Keep in mind that the results of the algorithm validation should also serve as input to be referenced </w:t>
      </w:r>
      <w:r w:rsidR="00F40039">
        <w:t xml:space="preserve">as a support for a business plan. </w:t>
      </w:r>
      <w:r w:rsidR="00F40039" w:rsidRPr="00F40039">
        <w:t xml:space="preserve">Nothing is official </w:t>
      </w:r>
      <w:r w:rsidR="003C73DD">
        <w:t xml:space="preserve">yet, </w:t>
      </w:r>
      <w:r w:rsidR="00F40039" w:rsidRPr="00F40039">
        <w:t>until a practical field test is conducted.</w:t>
      </w:r>
      <w:r w:rsidR="00D11519">
        <w:t xml:space="preserve"> Under no circumstances use this as the main decision maker for a business. </w:t>
      </w:r>
      <w:r w:rsidR="0000777C" w:rsidRPr="0000777C">
        <w:t xml:space="preserve">The reason why we are using this business case as a test for implementing machine learning is because we had a brainstorming meeting about how to potentially use the </w:t>
      </w:r>
      <w:r w:rsidR="0000777C">
        <w:t>Parc</w:t>
      </w:r>
      <w:r w:rsidR="0000777C" w:rsidRPr="0000777C">
        <w:t xml:space="preserve"> to build new products or services</w:t>
      </w:r>
      <w:r w:rsidR="00E32624">
        <w:t>:</w:t>
      </w:r>
    </w:p>
    <w:p w14:paraId="4C80BD54" w14:textId="169B6534" w:rsidR="00E32624" w:rsidRDefault="00E32624" w:rsidP="00E724EB">
      <w:pPr>
        <w:pStyle w:val="BodyText"/>
        <w:jc w:val="center"/>
      </w:pPr>
      <w:r>
        <w:rPr>
          <w:noProof/>
        </w:rPr>
        <w:drawing>
          <wp:inline distT="0" distB="0" distL="0" distR="0" wp14:anchorId="62864A1D" wp14:editId="4DB829EB">
            <wp:extent cx="2523418" cy="2933205"/>
            <wp:effectExtent l="0" t="0" r="0" b="635"/>
            <wp:docPr id="15376045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604575" name="Picture 1" descr="A screenshot of a computer&#10;&#10;Description automatically generated"/>
                    <pic:cNvPicPr/>
                  </pic:nvPicPr>
                  <pic:blipFill>
                    <a:blip r:embed="rId7"/>
                    <a:stretch>
                      <a:fillRect/>
                    </a:stretch>
                  </pic:blipFill>
                  <pic:spPr>
                    <a:xfrm>
                      <a:off x="0" y="0"/>
                      <a:ext cx="2532434" cy="2943685"/>
                    </a:xfrm>
                    <a:prstGeom prst="rect">
                      <a:avLst/>
                    </a:prstGeom>
                  </pic:spPr>
                </pic:pic>
              </a:graphicData>
            </a:graphic>
          </wp:inline>
        </w:drawing>
      </w:r>
    </w:p>
    <w:p w14:paraId="673F820D" w14:textId="43995ACD" w:rsidR="004E6B56" w:rsidRDefault="004E6B56" w:rsidP="00E724EB">
      <w:pPr>
        <w:pStyle w:val="BodyText"/>
        <w:jc w:val="center"/>
      </w:pPr>
      <w:r>
        <w:t>What was presented to T</w:t>
      </w:r>
      <w:r w:rsidR="009B527E">
        <w:t>ILLETT:</w:t>
      </w:r>
    </w:p>
    <w:p w14:paraId="75BD366C" w14:textId="7AF0346B" w:rsidR="004E6B56" w:rsidRPr="00E32624" w:rsidRDefault="004E6B56" w:rsidP="00E724EB">
      <w:pPr>
        <w:pStyle w:val="BodyText"/>
        <w:jc w:val="center"/>
      </w:pPr>
      <w:r>
        <w:rPr>
          <w:noProof/>
        </w:rPr>
        <w:lastRenderedPageBreak/>
        <w:drawing>
          <wp:inline distT="0" distB="0" distL="0" distR="0" wp14:anchorId="6C17EE45" wp14:editId="5EBA3334">
            <wp:extent cx="4379375" cy="7393858"/>
            <wp:effectExtent l="0" t="0" r="2540" b="0"/>
            <wp:docPr id="8882045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04534" name="Picture 1" descr="A screenshot of a computer&#10;&#10;Description automatically generated"/>
                    <pic:cNvPicPr/>
                  </pic:nvPicPr>
                  <pic:blipFill>
                    <a:blip r:embed="rId8"/>
                    <a:stretch>
                      <a:fillRect/>
                    </a:stretch>
                  </pic:blipFill>
                  <pic:spPr>
                    <a:xfrm>
                      <a:off x="0" y="0"/>
                      <a:ext cx="4387262" cy="7407173"/>
                    </a:xfrm>
                    <a:prstGeom prst="rect">
                      <a:avLst/>
                    </a:prstGeom>
                  </pic:spPr>
                </pic:pic>
              </a:graphicData>
            </a:graphic>
          </wp:inline>
        </w:drawing>
      </w:r>
    </w:p>
    <w:p w14:paraId="73D27F6F" w14:textId="77777777" w:rsidR="004F2761" w:rsidRDefault="004F2761" w:rsidP="004F2761">
      <w:pPr>
        <w:pStyle w:val="BodyText"/>
      </w:pPr>
      <w:r w:rsidRPr="004F2761">
        <w:lastRenderedPageBreak/>
        <w:t>A Machine Learning Daily Rate could be a new income source for SMMT</w:t>
      </w:r>
      <w:r>
        <w:t>:</w:t>
      </w:r>
    </w:p>
    <w:p w14:paraId="44D00974" w14:textId="6A810CBC" w:rsidR="006F3665" w:rsidRPr="0000777C" w:rsidRDefault="006F3665" w:rsidP="006F3665">
      <w:pPr>
        <w:pStyle w:val="BodyText"/>
        <w:jc w:val="center"/>
      </w:pPr>
      <w:r>
        <w:rPr>
          <w:noProof/>
        </w:rPr>
        <w:drawing>
          <wp:inline distT="0" distB="0" distL="0" distR="0" wp14:anchorId="001E2B03" wp14:editId="6736C3B3">
            <wp:extent cx="2588821" cy="1970872"/>
            <wp:effectExtent l="0" t="0" r="2540" b="0"/>
            <wp:docPr id="2077435738" name="Picture 1" descr="A screenshot of a search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435738" name="Picture 1" descr="A screenshot of a search engine&#10;&#10;Description automatically generated"/>
                    <pic:cNvPicPr/>
                  </pic:nvPicPr>
                  <pic:blipFill rotWithShape="1">
                    <a:blip r:embed="rId9"/>
                    <a:srcRect l="8973" t="1527" r="8868" b="8846"/>
                    <a:stretch/>
                  </pic:blipFill>
                  <pic:spPr bwMode="auto">
                    <a:xfrm>
                      <a:off x="0" y="0"/>
                      <a:ext cx="2606860" cy="1984605"/>
                    </a:xfrm>
                    <a:prstGeom prst="rect">
                      <a:avLst/>
                    </a:prstGeom>
                    <a:ln>
                      <a:noFill/>
                    </a:ln>
                    <a:extLst>
                      <a:ext uri="{53640926-AAD7-44D8-BBD7-CCE9431645EC}">
                        <a14:shadowObscured xmlns:a14="http://schemas.microsoft.com/office/drawing/2010/main"/>
                      </a:ext>
                    </a:extLst>
                  </pic:spPr>
                </pic:pic>
              </a:graphicData>
            </a:graphic>
          </wp:inline>
        </w:drawing>
      </w:r>
    </w:p>
    <w:p w14:paraId="73014B82" w14:textId="7DE4A108" w:rsidR="002D3966" w:rsidRPr="002D3966" w:rsidRDefault="002D3966" w:rsidP="002D3966">
      <w:pPr>
        <w:pStyle w:val="Heading1"/>
      </w:pPr>
      <w:r>
        <w:t>2. Tillett Case</w:t>
      </w:r>
    </w:p>
    <w:p w14:paraId="2E5E4B9C" w14:textId="798AE32C" w:rsidR="00892F35" w:rsidRDefault="000713BD" w:rsidP="00892F35">
      <w:pPr>
        <w:pStyle w:val="BodyText"/>
        <w:jc w:val="both"/>
      </w:pPr>
      <w:r w:rsidRPr="000713BD">
        <w:t>On November 23rd, during a visit to Tillett with Afam, we had the chance to learn about their business model and future, such as exploring the B to C market.</w:t>
      </w:r>
      <w:r>
        <w:t xml:space="preserve"> </w:t>
      </w:r>
      <w:r w:rsidR="00D11519" w:rsidRPr="00D11519">
        <w:t xml:space="preserve">Tillett is a company that </w:t>
      </w:r>
      <w:r w:rsidR="004363C6" w:rsidRPr="00D11519">
        <w:t>speciali</w:t>
      </w:r>
      <w:r w:rsidR="004363C6">
        <w:t>z</w:t>
      </w:r>
      <w:r w:rsidR="004363C6" w:rsidRPr="00D11519">
        <w:t>es</w:t>
      </w:r>
      <w:r w:rsidR="00D11519" w:rsidRPr="00D11519">
        <w:t xml:space="preserve"> in race vehicle seats, </w:t>
      </w:r>
      <w:r w:rsidR="004363C6">
        <w:t>with</w:t>
      </w:r>
      <w:r w:rsidR="00D11519" w:rsidRPr="00D11519">
        <w:t xml:space="preserve"> kart seats</w:t>
      </w:r>
      <w:r w:rsidR="004363C6">
        <w:t xml:space="preserve"> as the</w:t>
      </w:r>
      <w:r w:rsidR="0056652A">
        <w:t>ir main source of income</w:t>
      </w:r>
      <w:r w:rsidR="00D11519" w:rsidRPr="00D11519">
        <w:t xml:space="preserve">. </w:t>
      </w:r>
      <w:r w:rsidR="00892F35" w:rsidRPr="00892F35">
        <w:t>The company plans to expand its racing seats to regular customers and sell them on other platforms, or even on their own platform. Cutting off the middleman.</w:t>
      </w:r>
      <w:r w:rsidR="008C57C7">
        <w:t xml:space="preserve"> </w:t>
      </w:r>
      <w:r w:rsidR="00594AEE" w:rsidRPr="00594AEE">
        <w:t>According to the CEO's son, they were having trouble comprehending what to do with the data.</w:t>
      </w:r>
      <w:r w:rsidR="00594AEE">
        <w:t xml:space="preserve"> That’s when I suggested to have a look at our Parc data and possibly </w:t>
      </w:r>
      <w:r w:rsidR="008C3D13">
        <w:t xml:space="preserve">use machine learning for Data Mining. </w:t>
      </w:r>
      <w:r w:rsidR="00892F35" w:rsidRPr="00892F35">
        <w:t>See their seats in a regular vehicle</w:t>
      </w:r>
      <w:r w:rsidR="00892F35">
        <w:t xml:space="preserve"> </w:t>
      </w:r>
      <w:r w:rsidR="00892F35" w:rsidRPr="00892F35">
        <w:t>below:</w:t>
      </w:r>
    </w:p>
    <w:p w14:paraId="2D2C0702" w14:textId="7B1D4EA0" w:rsidR="00A80F6F" w:rsidRDefault="00A80F6F" w:rsidP="00892F35">
      <w:pPr>
        <w:pStyle w:val="BodyText"/>
        <w:jc w:val="center"/>
      </w:pPr>
      <w:r>
        <w:rPr>
          <w:noProof/>
        </w:rPr>
        <w:drawing>
          <wp:inline distT="0" distB="0" distL="0" distR="0" wp14:anchorId="11477C03" wp14:editId="423AB09E">
            <wp:extent cx="2256528" cy="1401288"/>
            <wp:effectExtent l="0" t="0" r="0" b="8890"/>
            <wp:docPr id="1462501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72980" cy="1411504"/>
                    </a:xfrm>
                    <a:prstGeom prst="rect">
                      <a:avLst/>
                    </a:prstGeom>
                    <a:noFill/>
                  </pic:spPr>
                </pic:pic>
              </a:graphicData>
            </a:graphic>
          </wp:inline>
        </w:drawing>
      </w:r>
    </w:p>
    <w:p w14:paraId="67F0E9B2" w14:textId="1629C5ED" w:rsidR="0002322D" w:rsidRDefault="004F2761">
      <w:pPr>
        <w:pStyle w:val="BodyText"/>
      </w:pPr>
      <w:r>
        <w:rPr>
          <w:b/>
          <w:bCs/>
        </w:rPr>
        <w:t xml:space="preserve">Relevant </w:t>
      </w:r>
      <w:r w:rsidR="00410BE9">
        <w:rPr>
          <w:b/>
          <w:bCs/>
        </w:rPr>
        <w:t>Machine Learning Tools</w:t>
      </w:r>
      <w:r>
        <w:rPr>
          <w:b/>
          <w:bCs/>
        </w:rPr>
        <w:t>:</w:t>
      </w:r>
    </w:p>
    <w:p w14:paraId="20425192" w14:textId="447B557F" w:rsidR="0002322D" w:rsidRDefault="00410BE9">
      <w:pPr>
        <w:pStyle w:val="Compact"/>
        <w:numPr>
          <w:ilvl w:val="0"/>
          <w:numId w:val="2"/>
        </w:numPr>
      </w:pPr>
      <w:r>
        <w:t>Python (</w:t>
      </w:r>
      <w:r w:rsidR="005B0242">
        <w:t>Coding</w:t>
      </w:r>
      <w:r>
        <w:t>)</w:t>
      </w:r>
    </w:p>
    <w:p w14:paraId="35971A88" w14:textId="2095B55A" w:rsidR="00D3763E" w:rsidRDefault="005B0242">
      <w:pPr>
        <w:pStyle w:val="Compact"/>
        <w:numPr>
          <w:ilvl w:val="0"/>
          <w:numId w:val="2"/>
        </w:numPr>
      </w:pPr>
      <w:r>
        <w:t>SQL (Data Storage)</w:t>
      </w:r>
    </w:p>
    <w:p w14:paraId="2B4003D7" w14:textId="6C2AB97C" w:rsidR="0002322D" w:rsidRDefault="005B0242">
      <w:pPr>
        <w:pStyle w:val="Compact"/>
        <w:numPr>
          <w:ilvl w:val="0"/>
          <w:numId w:val="2"/>
        </w:numPr>
      </w:pPr>
      <w:r>
        <w:t>Excel (Data observation)</w:t>
      </w:r>
    </w:p>
    <w:p w14:paraId="51E0129D" w14:textId="7E6450D5" w:rsidR="0002322D" w:rsidRDefault="00410BE9">
      <w:pPr>
        <w:pStyle w:val="Compact"/>
        <w:numPr>
          <w:ilvl w:val="0"/>
          <w:numId w:val="2"/>
        </w:numPr>
      </w:pPr>
      <w:r>
        <w:t xml:space="preserve">HTML </w:t>
      </w:r>
      <w:r w:rsidR="005B0242">
        <w:t>Browser (Map)</w:t>
      </w:r>
    </w:p>
    <w:p w14:paraId="14076C7D" w14:textId="3D097FD5" w:rsidR="00C67C5A" w:rsidRDefault="00C67C5A">
      <w:pPr>
        <w:pStyle w:val="Compact"/>
        <w:numPr>
          <w:ilvl w:val="0"/>
          <w:numId w:val="2"/>
        </w:numPr>
      </w:pPr>
      <w:r>
        <w:t xml:space="preserve">Task </w:t>
      </w:r>
      <w:r w:rsidR="005B0242">
        <w:t>Scheduler (Automation Trigger)</w:t>
      </w:r>
    </w:p>
    <w:p w14:paraId="2656FC34" w14:textId="5A0CBD6A" w:rsidR="005B0242" w:rsidRDefault="005B0242">
      <w:pPr>
        <w:pStyle w:val="Compact"/>
        <w:numPr>
          <w:ilvl w:val="0"/>
          <w:numId w:val="2"/>
        </w:numPr>
      </w:pPr>
      <w:r>
        <w:t>Miror (</w:t>
      </w:r>
      <w:r w:rsidR="003C73DD">
        <w:t>Presentation</w:t>
      </w:r>
      <w:r w:rsidR="00392243">
        <w:t xml:space="preserve"> </w:t>
      </w:r>
      <w:r w:rsidR="003C73DD">
        <w:t xml:space="preserve">+ </w:t>
      </w:r>
      <w:r>
        <w:t>Plan</w:t>
      </w:r>
      <w:r w:rsidR="003C73DD">
        <w:t>ning</w:t>
      </w:r>
      <w:r>
        <w:t>)</w:t>
      </w:r>
    </w:p>
    <w:p w14:paraId="1C370421" w14:textId="657CB5F3" w:rsidR="0002322D" w:rsidRDefault="001F5AD0">
      <w:pPr>
        <w:pStyle w:val="Heading1"/>
      </w:pPr>
      <w:bookmarkStart w:id="1" w:name="development-resources"/>
      <w:bookmarkEnd w:id="0"/>
      <w:r>
        <w:lastRenderedPageBreak/>
        <w:t>3</w:t>
      </w:r>
      <w:r w:rsidR="004F2761">
        <w:t>. Development Resources</w:t>
      </w:r>
    </w:p>
    <w:p w14:paraId="01ACB7D9" w14:textId="77777777" w:rsidR="00410BE9" w:rsidRDefault="00410BE9" w:rsidP="00410BE9">
      <w:pPr>
        <w:pStyle w:val="Heading2"/>
        <w:jc w:val="both"/>
        <w:rPr>
          <w:rFonts w:asciiTheme="minorHAnsi" w:eastAsiaTheme="minorHAnsi" w:hAnsiTheme="minorHAnsi" w:cstheme="minorBidi"/>
          <w:b w:val="0"/>
          <w:bCs w:val="0"/>
          <w:color w:val="auto"/>
          <w:sz w:val="24"/>
          <w:szCs w:val="24"/>
        </w:rPr>
      </w:pPr>
      <w:bookmarkStart w:id="2" w:name="developer-team"/>
      <w:r w:rsidRPr="00410BE9">
        <w:rPr>
          <w:rFonts w:asciiTheme="minorHAnsi" w:eastAsiaTheme="minorHAnsi" w:hAnsiTheme="minorHAnsi" w:cstheme="minorBidi"/>
          <w:b w:val="0"/>
          <w:bCs w:val="0"/>
          <w:color w:val="auto"/>
          <w:sz w:val="24"/>
          <w:szCs w:val="24"/>
        </w:rPr>
        <w:t>This research was intended to address a query raised by the son of Tillett's CEO concerning ways to enhance their sales.  Find out where there are potential hot spots in the UK for vehicle owners who own sport car types that may be able to change their vehicle seats.</w:t>
      </w:r>
    </w:p>
    <w:p w14:paraId="502BBBE7" w14:textId="1D8C1DC7" w:rsidR="0002322D" w:rsidRDefault="001F5AD0">
      <w:pPr>
        <w:pStyle w:val="Heading2"/>
      </w:pPr>
      <w:r>
        <w:t>4</w:t>
      </w:r>
      <w:r w:rsidR="004F2761">
        <w:t>. Developer Team</w:t>
      </w:r>
    </w:p>
    <w:tbl>
      <w:tblPr>
        <w:tblStyle w:val="Table"/>
        <w:tblW w:w="0" w:type="auto"/>
        <w:tblLook w:val="0020" w:firstRow="1" w:lastRow="0" w:firstColumn="0" w:lastColumn="0" w:noHBand="0" w:noVBand="0"/>
      </w:tblPr>
      <w:tblGrid>
        <w:gridCol w:w="1414"/>
        <w:gridCol w:w="5205"/>
        <w:gridCol w:w="222"/>
      </w:tblGrid>
      <w:tr w:rsidR="0002322D" w14:paraId="18B6EC2D" w14:textId="77777777" w:rsidTr="0002322D">
        <w:trPr>
          <w:cnfStyle w:val="100000000000" w:firstRow="1" w:lastRow="0" w:firstColumn="0" w:lastColumn="0" w:oddVBand="0" w:evenVBand="0" w:oddHBand="0" w:evenHBand="0" w:firstRowFirstColumn="0" w:firstRowLastColumn="0" w:lastRowFirstColumn="0" w:lastRowLastColumn="0"/>
          <w:tblHeader/>
        </w:trPr>
        <w:tc>
          <w:tcPr>
            <w:tcW w:w="0" w:type="auto"/>
          </w:tcPr>
          <w:p w14:paraId="38D4664F" w14:textId="77777777" w:rsidR="0002322D" w:rsidRDefault="004F2761">
            <w:pPr>
              <w:pStyle w:val="Compact"/>
            </w:pPr>
            <w:r>
              <w:t>Name</w:t>
            </w:r>
          </w:p>
        </w:tc>
        <w:tc>
          <w:tcPr>
            <w:tcW w:w="0" w:type="auto"/>
          </w:tcPr>
          <w:p w14:paraId="4765B2ED" w14:textId="77777777" w:rsidR="0002322D" w:rsidRDefault="004F2761">
            <w:pPr>
              <w:pStyle w:val="Compact"/>
            </w:pPr>
            <w:r>
              <w:t>Role</w:t>
            </w:r>
          </w:p>
        </w:tc>
        <w:tc>
          <w:tcPr>
            <w:tcW w:w="0" w:type="auto"/>
          </w:tcPr>
          <w:p w14:paraId="238DF9DA" w14:textId="2E03D551" w:rsidR="0002322D" w:rsidRDefault="0002322D">
            <w:pPr>
              <w:pStyle w:val="Compact"/>
            </w:pPr>
          </w:p>
        </w:tc>
      </w:tr>
      <w:tr w:rsidR="0002322D" w14:paraId="3FB46BC8" w14:textId="77777777">
        <w:tc>
          <w:tcPr>
            <w:tcW w:w="0" w:type="auto"/>
          </w:tcPr>
          <w:p w14:paraId="3C8F34DE" w14:textId="645DD2E7" w:rsidR="0002322D" w:rsidRDefault="00410BE9">
            <w:pPr>
              <w:pStyle w:val="Compact"/>
            </w:pPr>
            <w:r>
              <w:t>Diego Alves</w:t>
            </w:r>
          </w:p>
        </w:tc>
        <w:tc>
          <w:tcPr>
            <w:tcW w:w="0" w:type="auto"/>
          </w:tcPr>
          <w:p w14:paraId="5CEBFD2B" w14:textId="3BF4C736" w:rsidR="0002322D" w:rsidRDefault="00410BE9">
            <w:pPr>
              <w:pStyle w:val="Compact"/>
            </w:pPr>
            <w:r w:rsidRPr="00410BE9">
              <w:t>SDI Product Implementation and Support Officer</w:t>
            </w:r>
          </w:p>
        </w:tc>
        <w:tc>
          <w:tcPr>
            <w:tcW w:w="0" w:type="auto"/>
          </w:tcPr>
          <w:p w14:paraId="645C3043" w14:textId="66288B39" w:rsidR="0002322D" w:rsidRDefault="0002322D">
            <w:pPr>
              <w:pStyle w:val="Compact"/>
            </w:pPr>
          </w:p>
        </w:tc>
      </w:tr>
      <w:tr w:rsidR="00410BE9" w14:paraId="68DE90B0" w14:textId="77777777">
        <w:tc>
          <w:tcPr>
            <w:tcW w:w="0" w:type="auto"/>
          </w:tcPr>
          <w:p w14:paraId="2868FA1D" w14:textId="51F2DC60" w:rsidR="00410BE9" w:rsidRDefault="00410BE9">
            <w:pPr>
              <w:pStyle w:val="Compact"/>
            </w:pPr>
            <w:r>
              <w:t xml:space="preserve">Tim Bruin  </w:t>
            </w:r>
          </w:p>
        </w:tc>
        <w:tc>
          <w:tcPr>
            <w:tcW w:w="0" w:type="auto"/>
          </w:tcPr>
          <w:p w14:paraId="5E4FECC5" w14:textId="0CA429C9" w:rsidR="00410BE9" w:rsidRPr="00410BE9" w:rsidRDefault="00410BE9">
            <w:pPr>
              <w:pStyle w:val="Compact"/>
            </w:pPr>
            <w:r w:rsidRPr="00410BE9">
              <w:t>SDI Product Manager • SMMT Data Intelligence</w:t>
            </w:r>
          </w:p>
        </w:tc>
        <w:tc>
          <w:tcPr>
            <w:tcW w:w="0" w:type="auto"/>
          </w:tcPr>
          <w:p w14:paraId="3B3B3149" w14:textId="77777777" w:rsidR="00410BE9" w:rsidRDefault="00410BE9">
            <w:pPr>
              <w:pStyle w:val="Compact"/>
            </w:pPr>
          </w:p>
        </w:tc>
      </w:tr>
    </w:tbl>
    <w:p w14:paraId="561A42D1" w14:textId="77777777" w:rsidR="00C67C5A" w:rsidRPr="00C67C5A" w:rsidRDefault="00C67C5A" w:rsidP="00C67C5A">
      <w:pPr>
        <w:pStyle w:val="BodyText"/>
      </w:pPr>
      <w:bookmarkStart w:id="3" w:name="soup-frameworks"/>
      <w:bookmarkEnd w:id="2"/>
    </w:p>
    <w:p w14:paraId="0797B1A6" w14:textId="032E2978" w:rsidR="0002322D" w:rsidRDefault="001F5AD0">
      <w:pPr>
        <w:pStyle w:val="Heading2"/>
      </w:pPr>
      <w:r>
        <w:t>5</w:t>
      </w:r>
      <w:r w:rsidR="004F2761">
        <w:t xml:space="preserve">. </w:t>
      </w:r>
      <w:r w:rsidR="00C5448A">
        <w:t>Machine Learning Libraries</w:t>
      </w:r>
    </w:p>
    <w:tbl>
      <w:tblPr>
        <w:tblStyle w:val="Table"/>
        <w:tblW w:w="6446" w:type="dxa"/>
        <w:tblLook w:val="0020" w:firstRow="1" w:lastRow="0" w:firstColumn="0" w:lastColumn="0" w:noHBand="0" w:noVBand="0"/>
      </w:tblPr>
      <w:tblGrid>
        <w:gridCol w:w="1551"/>
        <w:gridCol w:w="222"/>
        <w:gridCol w:w="222"/>
        <w:gridCol w:w="1537"/>
        <w:gridCol w:w="1457"/>
        <w:gridCol w:w="1457"/>
      </w:tblGrid>
      <w:tr w:rsidR="00C67C5A" w14:paraId="45148B7C" w14:textId="065B2545" w:rsidTr="00C67C5A">
        <w:trPr>
          <w:cnfStyle w:val="100000000000" w:firstRow="1" w:lastRow="0" w:firstColumn="0" w:lastColumn="0" w:oddVBand="0" w:evenVBand="0" w:oddHBand="0" w:evenHBand="0" w:firstRowFirstColumn="0" w:firstRowLastColumn="0" w:lastRowFirstColumn="0" w:lastRowLastColumn="0"/>
          <w:tblHeader/>
        </w:trPr>
        <w:tc>
          <w:tcPr>
            <w:tcW w:w="0" w:type="auto"/>
          </w:tcPr>
          <w:p w14:paraId="6186E68C" w14:textId="77777777" w:rsidR="00C67C5A" w:rsidRDefault="00C67C5A">
            <w:pPr>
              <w:pStyle w:val="Compact"/>
            </w:pPr>
            <w:r>
              <w:t>Name</w:t>
            </w:r>
          </w:p>
        </w:tc>
        <w:tc>
          <w:tcPr>
            <w:tcW w:w="0" w:type="auto"/>
          </w:tcPr>
          <w:p w14:paraId="0F478060" w14:textId="4E77C8B5" w:rsidR="00C67C5A" w:rsidRDefault="00C67C5A">
            <w:pPr>
              <w:pStyle w:val="Compact"/>
            </w:pPr>
          </w:p>
        </w:tc>
        <w:tc>
          <w:tcPr>
            <w:tcW w:w="0" w:type="auto"/>
          </w:tcPr>
          <w:p w14:paraId="53C7D5E4" w14:textId="77777777" w:rsidR="00C67C5A" w:rsidRDefault="00C67C5A">
            <w:pPr>
              <w:pStyle w:val="Compact"/>
            </w:pPr>
          </w:p>
        </w:tc>
        <w:tc>
          <w:tcPr>
            <w:tcW w:w="1537" w:type="dxa"/>
          </w:tcPr>
          <w:p w14:paraId="3465812B" w14:textId="77777777" w:rsidR="00C67C5A" w:rsidRDefault="00C67C5A">
            <w:pPr>
              <w:pStyle w:val="Compact"/>
            </w:pPr>
          </w:p>
        </w:tc>
        <w:tc>
          <w:tcPr>
            <w:tcW w:w="1457" w:type="dxa"/>
          </w:tcPr>
          <w:p w14:paraId="71B1776B" w14:textId="77777777" w:rsidR="00C67C5A" w:rsidRDefault="00C67C5A">
            <w:pPr>
              <w:pStyle w:val="Compact"/>
            </w:pPr>
          </w:p>
        </w:tc>
        <w:tc>
          <w:tcPr>
            <w:tcW w:w="1457" w:type="dxa"/>
          </w:tcPr>
          <w:p w14:paraId="403F3C48" w14:textId="77777777" w:rsidR="00C67C5A" w:rsidRDefault="00C67C5A">
            <w:pPr>
              <w:pStyle w:val="Compact"/>
            </w:pPr>
          </w:p>
        </w:tc>
      </w:tr>
      <w:tr w:rsidR="00C67C5A" w14:paraId="0AFF0DF6" w14:textId="1B873CC7" w:rsidTr="00C67C5A">
        <w:tc>
          <w:tcPr>
            <w:tcW w:w="0" w:type="auto"/>
          </w:tcPr>
          <w:p w14:paraId="3DCE2940" w14:textId="6E676A0E" w:rsidR="00C67C5A" w:rsidRDefault="00C67C5A">
            <w:pPr>
              <w:pStyle w:val="Compact"/>
            </w:pPr>
            <w:r w:rsidRPr="00FC7D97">
              <w:t>Webbrowser</w:t>
            </w:r>
          </w:p>
          <w:p w14:paraId="0D617B64" w14:textId="4EDA7304" w:rsidR="00C67C5A" w:rsidRDefault="00C67C5A">
            <w:pPr>
              <w:pStyle w:val="Compact"/>
            </w:pPr>
            <w:r w:rsidRPr="00FC7D97">
              <w:t>Matplotlib</w:t>
            </w:r>
          </w:p>
          <w:p w14:paraId="47FDE443" w14:textId="77777777" w:rsidR="00C67C5A" w:rsidRDefault="00C67C5A">
            <w:pPr>
              <w:pStyle w:val="Compact"/>
            </w:pPr>
            <w:r>
              <w:t>Pandas</w:t>
            </w:r>
          </w:p>
          <w:p w14:paraId="53AA40DE" w14:textId="77575B06" w:rsidR="00C67C5A" w:rsidRDefault="00C67C5A">
            <w:pPr>
              <w:pStyle w:val="Compact"/>
            </w:pPr>
            <w:r w:rsidRPr="00FC7D97">
              <w:t>Statsmodels</w:t>
            </w:r>
          </w:p>
          <w:p w14:paraId="5A168CA3" w14:textId="57E86297" w:rsidR="00C67C5A" w:rsidRDefault="00C67C5A">
            <w:pPr>
              <w:pStyle w:val="Compact"/>
            </w:pPr>
            <w:r w:rsidRPr="00FC7D97">
              <w:t>Sqlalchemy</w:t>
            </w:r>
          </w:p>
          <w:p w14:paraId="4037FF1F" w14:textId="72596CA0" w:rsidR="00C67C5A" w:rsidRDefault="00C67C5A" w:rsidP="00FC7D97">
            <w:pPr>
              <w:pStyle w:val="Compact"/>
            </w:pPr>
          </w:p>
        </w:tc>
        <w:tc>
          <w:tcPr>
            <w:tcW w:w="0" w:type="auto"/>
          </w:tcPr>
          <w:p w14:paraId="3F431164" w14:textId="0C9207BD" w:rsidR="00C67C5A" w:rsidRDefault="00C67C5A">
            <w:pPr>
              <w:pStyle w:val="Compact"/>
            </w:pPr>
          </w:p>
        </w:tc>
        <w:tc>
          <w:tcPr>
            <w:tcW w:w="0" w:type="auto"/>
          </w:tcPr>
          <w:p w14:paraId="1E076D03" w14:textId="77777777" w:rsidR="00C67C5A" w:rsidRDefault="00C67C5A">
            <w:pPr>
              <w:pStyle w:val="Compact"/>
            </w:pPr>
          </w:p>
        </w:tc>
        <w:tc>
          <w:tcPr>
            <w:tcW w:w="1537" w:type="dxa"/>
          </w:tcPr>
          <w:p w14:paraId="75F1251D" w14:textId="77777777" w:rsidR="00C67C5A" w:rsidRDefault="00C67C5A" w:rsidP="00FC7D97">
            <w:pPr>
              <w:pStyle w:val="Compact"/>
            </w:pPr>
            <w:r>
              <w:t>Numpy</w:t>
            </w:r>
          </w:p>
          <w:p w14:paraId="3F29BC40" w14:textId="77777777" w:rsidR="00C67C5A" w:rsidRDefault="00C67C5A" w:rsidP="00FC7D97">
            <w:pPr>
              <w:pStyle w:val="Compact"/>
            </w:pPr>
            <w:r w:rsidRPr="00FC7D97">
              <w:t>Collections</w:t>
            </w:r>
          </w:p>
          <w:p w14:paraId="3F27C0B0" w14:textId="77777777" w:rsidR="00C67C5A" w:rsidRDefault="00C67C5A" w:rsidP="00FC7D97">
            <w:pPr>
              <w:pStyle w:val="Compact"/>
            </w:pPr>
            <w:r w:rsidRPr="00FC7D97">
              <w:t>Ipywidgets</w:t>
            </w:r>
          </w:p>
          <w:p w14:paraId="7317E6D1" w14:textId="77777777" w:rsidR="00C67C5A" w:rsidRDefault="00C67C5A" w:rsidP="00FC7D97">
            <w:pPr>
              <w:pStyle w:val="Compact"/>
            </w:pPr>
            <w:r w:rsidRPr="00FC7D97">
              <w:t>Hdbscan</w:t>
            </w:r>
          </w:p>
          <w:p w14:paraId="76FED9AE" w14:textId="77777777" w:rsidR="00C67C5A" w:rsidRDefault="00C67C5A" w:rsidP="00FC7D97">
            <w:pPr>
              <w:pStyle w:val="Compact"/>
            </w:pPr>
            <w:r w:rsidRPr="00FC7D97">
              <w:t>Folium</w:t>
            </w:r>
          </w:p>
          <w:p w14:paraId="1DEDCA5C" w14:textId="77777777" w:rsidR="00C67C5A" w:rsidRDefault="00C67C5A">
            <w:pPr>
              <w:pStyle w:val="Compact"/>
            </w:pPr>
          </w:p>
        </w:tc>
        <w:tc>
          <w:tcPr>
            <w:tcW w:w="1457" w:type="dxa"/>
          </w:tcPr>
          <w:p w14:paraId="19282064" w14:textId="73ADB1DB" w:rsidR="00C67C5A" w:rsidRDefault="00C67C5A" w:rsidP="00FC7D97">
            <w:pPr>
              <w:pStyle w:val="Compact"/>
            </w:pPr>
            <w:r w:rsidRPr="00FC7D97">
              <w:t>Re</w:t>
            </w:r>
          </w:p>
          <w:p w14:paraId="15F6CDEB" w14:textId="77777777" w:rsidR="00C67C5A" w:rsidRDefault="00C67C5A" w:rsidP="00FC7D97">
            <w:pPr>
              <w:pStyle w:val="Compact"/>
            </w:pPr>
            <w:r w:rsidRPr="00FC7D97">
              <w:t>KMeans</w:t>
            </w:r>
          </w:p>
          <w:p w14:paraId="5DCA6007" w14:textId="2F364B10" w:rsidR="00C67C5A" w:rsidRDefault="00C67C5A" w:rsidP="00FC7D97">
            <w:pPr>
              <w:pStyle w:val="Compact"/>
            </w:pPr>
            <w:r>
              <w:t>M</w:t>
            </w:r>
            <w:r w:rsidRPr="00FC7D97">
              <w:t>ake_blobs</w:t>
            </w:r>
          </w:p>
          <w:p w14:paraId="2E33590A" w14:textId="1A03975D" w:rsidR="00C67C5A" w:rsidRDefault="00C67C5A" w:rsidP="00FC7D97">
            <w:pPr>
              <w:pStyle w:val="Compact"/>
            </w:pPr>
            <w:r w:rsidRPr="00FC7D97">
              <w:t>ConvexHull</w:t>
            </w:r>
          </w:p>
        </w:tc>
        <w:tc>
          <w:tcPr>
            <w:tcW w:w="1457" w:type="dxa"/>
          </w:tcPr>
          <w:p w14:paraId="7416192C" w14:textId="77777777" w:rsidR="00C67C5A" w:rsidRDefault="00C67C5A" w:rsidP="00FC7D97">
            <w:pPr>
              <w:pStyle w:val="Compact"/>
            </w:pPr>
            <w:r>
              <w:t>IO</w:t>
            </w:r>
          </w:p>
          <w:p w14:paraId="2CA02509" w14:textId="6A891B76" w:rsidR="00C67C5A" w:rsidRDefault="00C67C5A" w:rsidP="00FC7D97">
            <w:pPr>
              <w:pStyle w:val="Compact"/>
            </w:pPr>
            <w:r w:rsidRPr="00FC7D97">
              <w:t>Plotly</w:t>
            </w:r>
          </w:p>
          <w:p w14:paraId="2E38A71D" w14:textId="34DCF9ED" w:rsidR="00C67C5A" w:rsidRDefault="00C67C5A" w:rsidP="00FC7D97">
            <w:pPr>
              <w:pStyle w:val="Compact"/>
            </w:pPr>
            <w:r w:rsidRPr="00FC7D97">
              <w:t>Collections</w:t>
            </w:r>
          </w:p>
          <w:p w14:paraId="02EB97B3" w14:textId="21631E1A" w:rsidR="00C67C5A" w:rsidRDefault="00C67C5A" w:rsidP="00FC7D97">
            <w:pPr>
              <w:pStyle w:val="Compact"/>
            </w:pPr>
          </w:p>
        </w:tc>
      </w:tr>
    </w:tbl>
    <w:p w14:paraId="75C747AB" w14:textId="535D981A" w:rsidR="0002322D" w:rsidRDefault="001F5AD0">
      <w:pPr>
        <w:pStyle w:val="Heading2"/>
      </w:pPr>
      <w:bookmarkStart w:id="4" w:name="data"/>
      <w:bookmarkEnd w:id="3"/>
      <w:r>
        <w:t>6</w:t>
      </w:r>
      <w:r w:rsidR="004F2761">
        <w:t>. Data</w:t>
      </w:r>
    </w:p>
    <w:tbl>
      <w:tblPr>
        <w:tblStyle w:val="Table"/>
        <w:tblW w:w="0" w:type="auto"/>
        <w:tblLook w:val="0020" w:firstRow="1" w:lastRow="0" w:firstColumn="0" w:lastColumn="0" w:noHBand="0" w:noVBand="0"/>
      </w:tblPr>
      <w:tblGrid>
        <w:gridCol w:w="2688"/>
        <w:gridCol w:w="1410"/>
      </w:tblGrid>
      <w:tr w:rsidR="0002322D" w14:paraId="722836E2" w14:textId="77777777" w:rsidTr="0002322D">
        <w:trPr>
          <w:cnfStyle w:val="100000000000" w:firstRow="1" w:lastRow="0" w:firstColumn="0" w:lastColumn="0" w:oddVBand="0" w:evenVBand="0" w:oddHBand="0" w:evenHBand="0" w:firstRowFirstColumn="0" w:firstRowLastColumn="0" w:lastRowFirstColumn="0" w:lastRowLastColumn="0"/>
          <w:tblHeader/>
        </w:trPr>
        <w:tc>
          <w:tcPr>
            <w:tcW w:w="0" w:type="auto"/>
          </w:tcPr>
          <w:p w14:paraId="791558E3" w14:textId="77777777" w:rsidR="0002322D" w:rsidRDefault="004F2761" w:rsidP="001F5AD0">
            <w:pPr>
              <w:pStyle w:val="Compact"/>
              <w:jc w:val="center"/>
            </w:pPr>
            <w:r>
              <w:t>Count</w:t>
            </w:r>
          </w:p>
        </w:tc>
        <w:tc>
          <w:tcPr>
            <w:tcW w:w="0" w:type="auto"/>
          </w:tcPr>
          <w:p w14:paraId="430000B7" w14:textId="77777777" w:rsidR="0002322D" w:rsidRDefault="004F2761" w:rsidP="001F5AD0">
            <w:pPr>
              <w:pStyle w:val="Compact"/>
              <w:jc w:val="center"/>
            </w:pPr>
            <w:r>
              <w:t>Description</w:t>
            </w:r>
          </w:p>
        </w:tc>
      </w:tr>
      <w:tr w:rsidR="0002322D" w14:paraId="2E14216F" w14:textId="77777777">
        <w:tc>
          <w:tcPr>
            <w:tcW w:w="0" w:type="auto"/>
          </w:tcPr>
          <w:p w14:paraId="0BCE641B" w14:textId="593615F5" w:rsidR="0002322D" w:rsidRDefault="00AA5AB3" w:rsidP="001F5AD0">
            <w:pPr>
              <w:pStyle w:val="Compact"/>
              <w:jc w:val="center"/>
            </w:pPr>
            <w:r>
              <w:t>23 columns - 1000 rows</w:t>
            </w:r>
          </w:p>
        </w:tc>
        <w:tc>
          <w:tcPr>
            <w:tcW w:w="0" w:type="auto"/>
          </w:tcPr>
          <w:p w14:paraId="07E317C9" w14:textId="1DA1A28E" w:rsidR="0002322D" w:rsidRDefault="00AA5AB3" w:rsidP="001F5AD0">
            <w:pPr>
              <w:pStyle w:val="Compact"/>
              <w:jc w:val="center"/>
            </w:pPr>
            <w:r>
              <w:t>Parc</w:t>
            </w:r>
          </w:p>
        </w:tc>
      </w:tr>
    </w:tbl>
    <w:p w14:paraId="2F422C39" w14:textId="77777777" w:rsidR="00473FA0" w:rsidRPr="00473FA0" w:rsidRDefault="00473FA0" w:rsidP="00473FA0">
      <w:pPr>
        <w:pStyle w:val="Abstract"/>
        <w:rPr>
          <w:b/>
          <w:bCs/>
          <w:sz w:val="16"/>
          <w:szCs w:val="16"/>
        </w:rPr>
      </w:pPr>
      <w:bookmarkStart w:id="5" w:name="development-planning"/>
      <w:bookmarkEnd w:id="4"/>
      <w:r w:rsidRPr="001F5AD0">
        <w:rPr>
          <w:b/>
          <w:bCs/>
          <w:sz w:val="16"/>
          <w:szCs w:val="16"/>
          <w:highlight w:val="lightGray"/>
        </w:rPr>
        <w:t>Vehicle Type</w:t>
      </w:r>
      <w:r w:rsidRPr="001F5AD0">
        <w:rPr>
          <w:b/>
          <w:bCs/>
          <w:sz w:val="16"/>
          <w:szCs w:val="16"/>
          <w:highlight w:val="lightGray"/>
        </w:rPr>
        <w:tab/>
        <w:t>Sector</w:t>
      </w:r>
      <w:r w:rsidRPr="001F5AD0">
        <w:rPr>
          <w:b/>
          <w:bCs/>
          <w:sz w:val="16"/>
          <w:szCs w:val="16"/>
          <w:highlight w:val="lightGray"/>
        </w:rPr>
        <w:tab/>
        <w:t>Make</w:t>
      </w:r>
      <w:r w:rsidRPr="001F5AD0">
        <w:rPr>
          <w:b/>
          <w:bCs/>
          <w:sz w:val="16"/>
          <w:szCs w:val="16"/>
          <w:highlight w:val="lightGray"/>
        </w:rPr>
        <w:tab/>
        <w:t>Range</w:t>
      </w:r>
      <w:r w:rsidRPr="001F5AD0">
        <w:rPr>
          <w:b/>
          <w:bCs/>
          <w:sz w:val="16"/>
          <w:szCs w:val="16"/>
          <w:highlight w:val="lightGray"/>
        </w:rPr>
        <w:tab/>
        <w:t>Variant</w:t>
      </w:r>
      <w:r w:rsidRPr="001F5AD0">
        <w:rPr>
          <w:b/>
          <w:bCs/>
          <w:sz w:val="16"/>
          <w:szCs w:val="16"/>
          <w:highlight w:val="lightGray"/>
        </w:rPr>
        <w:tab/>
        <w:t>Country of Origin</w:t>
      </w:r>
      <w:r w:rsidRPr="001F5AD0">
        <w:rPr>
          <w:b/>
          <w:bCs/>
          <w:sz w:val="16"/>
          <w:szCs w:val="16"/>
          <w:highlight w:val="lightGray"/>
        </w:rPr>
        <w:tab/>
        <w:t>Body Style</w:t>
      </w:r>
      <w:r w:rsidRPr="001F5AD0">
        <w:rPr>
          <w:b/>
          <w:bCs/>
          <w:sz w:val="16"/>
          <w:szCs w:val="16"/>
          <w:highlight w:val="lightGray"/>
        </w:rPr>
        <w:tab/>
        <w:t>DVLA Body Type</w:t>
      </w:r>
      <w:r w:rsidRPr="001F5AD0">
        <w:rPr>
          <w:b/>
          <w:bCs/>
          <w:sz w:val="16"/>
          <w:szCs w:val="16"/>
          <w:highlight w:val="lightGray"/>
        </w:rPr>
        <w:tab/>
        <w:t>Transmission</w:t>
      </w:r>
      <w:r w:rsidRPr="001F5AD0">
        <w:rPr>
          <w:b/>
          <w:bCs/>
          <w:sz w:val="16"/>
          <w:szCs w:val="16"/>
          <w:highlight w:val="lightGray"/>
        </w:rPr>
        <w:tab/>
        <w:t>Nominal Engine Capacity</w:t>
      </w:r>
      <w:r w:rsidRPr="001F5AD0">
        <w:rPr>
          <w:b/>
          <w:bCs/>
          <w:sz w:val="16"/>
          <w:szCs w:val="16"/>
          <w:highlight w:val="lightGray"/>
        </w:rPr>
        <w:tab/>
        <w:t>Engine CC</w:t>
      </w:r>
      <w:r w:rsidRPr="001F5AD0">
        <w:rPr>
          <w:b/>
          <w:bCs/>
          <w:sz w:val="16"/>
          <w:szCs w:val="16"/>
          <w:highlight w:val="lightGray"/>
        </w:rPr>
        <w:tab/>
        <w:t>Fuel Type</w:t>
      </w:r>
      <w:r w:rsidRPr="001F5AD0">
        <w:rPr>
          <w:b/>
          <w:bCs/>
          <w:sz w:val="16"/>
          <w:szCs w:val="16"/>
          <w:highlight w:val="lightGray"/>
        </w:rPr>
        <w:tab/>
        <w:t>Aspiration</w:t>
      </w:r>
      <w:r w:rsidRPr="001F5AD0">
        <w:rPr>
          <w:b/>
          <w:bCs/>
          <w:sz w:val="16"/>
          <w:szCs w:val="16"/>
          <w:highlight w:val="lightGray"/>
        </w:rPr>
        <w:tab/>
        <w:t>Drive_Type</w:t>
      </w:r>
      <w:r w:rsidRPr="001F5AD0">
        <w:rPr>
          <w:b/>
          <w:bCs/>
          <w:sz w:val="16"/>
          <w:szCs w:val="16"/>
          <w:highlight w:val="lightGray"/>
        </w:rPr>
        <w:tab/>
        <w:t>Power BHP</w:t>
      </w:r>
      <w:r w:rsidRPr="001F5AD0">
        <w:rPr>
          <w:b/>
          <w:bCs/>
          <w:sz w:val="16"/>
          <w:szCs w:val="16"/>
          <w:highlight w:val="lightGray"/>
        </w:rPr>
        <w:tab/>
        <w:t>MVRISPostcode</w:t>
      </w:r>
      <w:r w:rsidRPr="001F5AD0">
        <w:rPr>
          <w:b/>
          <w:bCs/>
          <w:sz w:val="16"/>
          <w:szCs w:val="16"/>
          <w:highlight w:val="lightGray"/>
        </w:rPr>
        <w:tab/>
        <w:t>Company_Private</w:t>
      </w:r>
      <w:r w:rsidRPr="001F5AD0">
        <w:rPr>
          <w:b/>
          <w:bCs/>
          <w:sz w:val="16"/>
          <w:szCs w:val="16"/>
          <w:highlight w:val="lightGray"/>
        </w:rPr>
        <w:tab/>
        <w:t>Number Previous Keepers</w:t>
      </w:r>
      <w:r w:rsidRPr="001F5AD0">
        <w:rPr>
          <w:b/>
          <w:bCs/>
          <w:sz w:val="16"/>
          <w:szCs w:val="16"/>
          <w:highlight w:val="lightGray"/>
        </w:rPr>
        <w:tab/>
        <w:t>Number of Seats</w:t>
      </w:r>
      <w:r w:rsidRPr="001F5AD0">
        <w:rPr>
          <w:b/>
          <w:bCs/>
          <w:sz w:val="16"/>
          <w:szCs w:val="16"/>
          <w:highlight w:val="lightGray"/>
        </w:rPr>
        <w:tab/>
        <w:t>Colour</w:t>
      </w:r>
      <w:r w:rsidRPr="001F5AD0">
        <w:rPr>
          <w:b/>
          <w:bCs/>
          <w:sz w:val="16"/>
          <w:szCs w:val="16"/>
          <w:highlight w:val="lightGray"/>
        </w:rPr>
        <w:tab/>
        <w:t>Weight</w:t>
      </w:r>
      <w:r w:rsidRPr="001F5AD0">
        <w:rPr>
          <w:b/>
          <w:bCs/>
          <w:sz w:val="16"/>
          <w:szCs w:val="16"/>
          <w:highlight w:val="lightGray"/>
        </w:rPr>
        <w:tab/>
        <w:t>Year of 1st Reg</w:t>
      </w:r>
      <w:r w:rsidRPr="001F5AD0">
        <w:rPr>
          <w:b/>
          <w:bCs/>
          <w:sz w:val="16"/>
          <w:szCs w:val="16"/>
          <w:highlight w:val="lightGray"/>
        </w:rPr>
        <w:tab/>
        <w:t>Count of Registrations</w:t>
      </w:r>
    </w:p>
    <w:p w14:paraId="18A7547C" w14:textId="77777777" w:rsidR="00473FA0" w:rsidRPr="00473FA0" w:rsidRDefault="00473FA0" w:rsidP="00473FA0">
      <w:pPr>
        <w:pStyle w:val="Abstract"/>
        <w:rPr>
          <w:sz w:val="16"/>
          <w:szCs w:val="16"/>
        </w:rPr>
      </w:pPr>
      <w:r w:rsidRPr="008C3D13">
        <w:rPr>
          <w:sz w:val="16"/>
          <w:szCs w:val="16"/>
          <w:highlight w:val="yellow"/>
        </w:rPr>
        <w:t>CARS</w:t>
      </w:r>
      <w:r w:rsidRPr="008C3D13">
        <w:rPr>
          <w:sz w:val="16"/>
          <w:szCs w:val="16"/>
          <w:highlight w:val="yellow"/>
        </w:rPr>
        <w:tab/>
        <w:t>C LOWER MEDIUM</w:t>
      </w:r>
      <w:r w:rsidRPr="008C3D13">
        <w:rPr>
          <w:sz w:val="16"/>
          <w:szCs w:val="16"/>
          <w:highlight w:val="yellow"/>
        </w:rPr>
        <w:tab/>
        <w:t>SEAT</w:t>
      </w:r>
      <w:r w:rsidRPr="008C3D13">
        <w:rPr>
          <w:sz w:val="16"/>
          <w:szCs w:val="16"/>
          <w:highlight w:val="yellow"/>
        </w:rPr>
        <w:tab/>
        <w:t>LEON</w:t>
      </w:r>
      <w:r w:rsidRPr="008C3D13">
        <w:rPr>
          <w:sz w:val="16"/>
          <w:szCs w:val="16"/>
          <w:highlight w:val="yellow"/>
        </w:rPr>
        <w:tab/>
        <w:t>LEON CUPRA 290 TSI</w:t>
      </w:r>
      <w:r w:rsidRPr="008C3D13">
        <w:rPr>
          <w:sz w:val="16"/>
          <w:szCs w:val="16"/>
          <w:highlight w:val="yellow"/>
        </w:rPr>
        <w:tab/>
        <w:t>SPAIN</w:t>
      </w:r>
      <w:r w:rsidRPr="008C3D13">
        <w:rPr>
          <w:sz w:val="16"/>
          <w:szCs w:val="16"/>
          <w:highlight w:val="yellow"/>
        </w:rPr>
        <w:tab/>
        <w:t>5 HATCHBACK</w:t>
      </w:r>
      <w:r w:rsidRPr="008C3D13">
        <w:rPr>
          <w:sz w:val="16"/>
          <w:szCs w:val="16"/>
          <w:highlight w:val="yellow"/>
        </w:rPr>
        <w:tab/>
        <w:t>5 DOOR HATCHBACK</w:t>
      </w:r>
      <w:r w:rsidRPr="008C3D13">
        <w:rPr>
          <w:sz w:val="16"/>
          <w:szCs w:val="16"/>
          <w:highlight w:val="yellow"/>
        </w:rPr>
        <w:tab/>
        <w:t>SEMI AUTO</w:t>
      </w:r>
      <w:r w:rsidRPr="008C3D13">
        <w:rPr>
          <w:sz w:val="16"/>
          <w:szCs w:val="16"/>
          <w:highlight w:val="yellow"/>
        </w:rPr>
        <w:tab/>
        <w:t>2</w:t>
      </w:r>
      <w:r w:rsidRPr="008C3D13">
        <w:rPr>
          <w:sz w:val="16"/>
          <w:szCs w:val="16"/>
          <w:highlight w:val="yellow"/>
        </w:rPr>
        <w:tab/>
        <w:t>1984</w:t>
      </w:r>
      <w:r w:rsidRPr="008C3D13">
        <w:rPr>
          <w:sz w:val="16"/>
          <w:szCs w:val="16"/>
          <w:highlight w:val="yellow"/>
        </w:rPr>
        <w:tab/>
        <w:t>PETROL</w:t>
      </w:r>
      <w:r w:rsidRPr="008C3D13">
        <w:rPr>
          <w:sz w:val="16"/>
          <w:szCs w:val="16"/>
          <w:highlight w:val="yellow"/>
        </w:rPr>
        <w:tab/>
        <w:t>TURBO</w:t>
      </w:r>
      <w:r w:rsidRPr="008C3D13">
        <w:rPr>
          <w:sz w:val="16"/>
          <w:szCs w:val="16"/>
          <w:highlight w:val="yellow"/>
        </w:rPr>
        <w:tab/>
        <w:t>4X2</w:t>
      </w:r>
      <w:r w:rsidRPr="008C3D13">
        <w:rPr>
          <w:sz w:val="16"/>
          <w:szCs w:val="16"/>
          <w:highlight w:val="yellow"/>
        </w:rPr>
        <w:tab/>
        <w:t>285.6</w:t>
      </w:r>
      <w:r w:rsidRPr="008C3D13">
        <w:rPr>
          <w:sz w:val="16"/>
          <w:szCs w:val="16"/>
          <w:highlight w:val="yellow"/>
        </w:rPr>
        <w:tab/>
        <w:t>SL1</w:t>
      </w:r>
      <w:r w:rsidRPr="008C3D13">
        <w:rPr>
          <w:sz w:val="16"/>
          <w:szCs w:val="16"/>
          <w:highlight w:val="yellow"/>
        </w:rPr>
        <w:tab/>
        <w:t>C</w:t>
      </w:r>
      <w:r w:rsidRPr="008C3D13">
        <w:rPr>
          <w:sz w:val="16"/>
          <w:szCs w:val="16"/>
          <w:highlight w:val="yellow"/>
        </w:rPr>
        <w:tab/>
        <w:t>0</w:t>
      </w:r>
      <w:r w:rsidRPr="008C3D13">
        <w:rPr>
          <w:sz w:val="16"/>
          <w:szCs w:val="16"/>
          <w:highlight w:val="yellow"/>
        </w:rPr>
        <w:tab/>
        <w:t>4</w:t>
      </w:r>
      <w:r w:rsidRPr="008C3D13">
        <w:rPr>
          <w:sz w:val="16"/>
          <w:szCs w:val="16"/>
          <w:highlight w:val="yellow"/>
        </w:rPr>
        <w:tab/>
        <w:t>BLACK</w:t>
      </w:r>
      <w:r w:rsidRPr="008C3D13">
        <w:rPr>
          <w:sz w:val="16"/>
          <w:szCs w:val="16"/>
          <w:highlight w:val="yellow"/>
        </w:rPr>
        <w:tab/>
        <w:t>1356</w:t>
      </w:r>
      <w:r w:rsidRPr="008C3D13">
        <w:rPr>
          <w:sz w:val="16"/>
          <w:szCs w:val="16"/>
          <w:highlight w:val="yellow"/>
        </w:rPr>
        <w:tab/>
        <w:t>2020</w:t>
      </w:r>
      <w:r w:rsidRPr="008C3D13">
        <w:rPr>
          <w:sz w:val="16"/>
          <w:szCs w:val="16"/>
          <w:highlight w:val="yellow"/>
        </w:rPr>
        <w:tab/>
        <w:t>31</w:t>
      </w:r>
    </w:p>
    <w:p w14:paraId="555367A1" w14:textId="6E8B711C" w:rsidR="0002322D" w:rsidRDefault="001F5AD0">
      <w:pPr>
        <w:pStyle w:val="Heading2"/>
      </w:pPr>
      <w:r>
        <w:t>7</w:t>
      </w:r>
      <w:r w:rsidR="004F2761">
        <w:t>. Development Planning</w:t>
      </w:r>
    </w:p>
    <w:p w14:paraId="60CBE66F" w14:textId="77777777" w:rsidR="0002322D" w:rsidRDefault="004F2761">
      <w:pPr>
        <w:pStyle w:val="BodyText"/>
      </w:pPr>
      <w:r>
        <w:rPr>
          <w:b/>
          <w:bCs/>
        </w:rPr>
        <w:t>Intended Purpose</w:t>
      </w:r>
    </w:p>
    <w:p w14:paraId="09541A0D" w14:textId="7133F896" w:rsidR="0002322D" w:rsidRDefault="00473FA0" w:rsidP="00D3763E">
      <w:pPr>
        <w:pStyle w:val="BlockText"/>
        <w:jc w:val="both"/>
      </w:pPr>
      <w:r>
        <w:t xml:space="preserve">Clustering Parc into groups of vehicles that could potentially meet the desire sales group for the sport seats offered by Tillett. Then mapping based on the district post code location. </w:t>
      </w:r>
    </w:p>
    <w:p w14:paraId="6DF73AAB" w14:textId="1ECDEDAB" w:rsidR="0002322D" w:rsidRDefault="001F5AD0">
      <w:pPr>
        <w:pStyle w:val="BodyText"/>
      </w:pPr>
      <w:r>
        <w:rPr>
          <w:b/>
          <w:bCs/>
        </w:rPr>
        <w:lastRenderedPageBreak/>
        <w:t xml:space="preserve">How </w:t>
      </w:r>
      <w:r w:rsidR="00D3763E">
        <w:rPr>
          <w:b/>
          <w:bCs/>
        </w:rPr>
        <w:t>Tillett</w:t>
      </w:r>
      <w:r>
        <w:rPr>
          <w:b/>
          <w:bCs/>
        </w:rPr>
        <w:t xml:space="preserve"> could use t</w:t>
      </w:r>
      <w:r w:rsidR="003E6F18">
        <w:rPr>
          <w:b/>
          <w:bCs/>
        </w:rPr>
        <w:t>his model to understand the market?</w:t>
      </w:r>
    </w:p>
    <w:p w14:paraId="557CBB29" w14:textId="1F7B71B7" w:rsidR="0002322D" w:rsidRDefault="00D3763E" w:rsidP="00D3763E">
      <w:pPr>
        <w:pStyle w:val="BlockText"/>
        <w:jc w:val="both"/>
      </w:pPr>
      <w:r w:rsidRPr="00D3763E">
        <w:t>If a hotspot location has a high number of vehicle groups</w:t>
      </w:r>
      <w:r w:rsidR="003E6F18">
        <w:t xml:space="preserve"> that could have </w:t>
      </w:r>
      <w:r w:rsidR="0020757C">
        <w:t>new sports seats</w:t>
      </w:r>
      <w:r w:rsidRPr="00D3763E">
        <w:t xml:space="preserve">. Tillett </w:t>
      </w:r>
      <w:r w:rsidR="0020757C">
        <w:t>could have</w:t>
      </w:r>
      <w:r w:rsidRPr="00D3763E">
        <w:t xml:space="preserve"> the potential to use</w:t>
      </w:r>
      <w:r w:rsidR="0020757C">
        <w:t xml:space="preserve"> the sales </w:t>
      </w:r>
      <w:r w:rsidR="00F43BE5">
        <w:t>market strategy in these locations</w:t>
      </w:r>
      <w:r w:rsidRPr="00D3763E">
        <w:t xml:space="preserve"> to increase sales in the region. Rather than wasting money and resources on other locations where there are no vehicles that can use their seats.</w:t>
      </w:r>
    </w:p>
    <w:p w14:paraId="12DA4B3B" w14:textId="77777777" w:rsidR="00047F46" w:rsidRDefault="00047F46">
      <w:pPr>
        <w:pStyle w:val="BodyText"/>
        <w:rPr>
          <w:b/>
          <w:bCs/>
        </w:rPr>
      </w:pPr>
    </w:p>
    <w:p w14:paraId="13423ECA" w14:textId="77777777" w:rsidR="00047F46" w:rsidRDefault="00047F46">
      <w:pPr>
        <w:pStyle w:val="BodyText"/>
        <w:rPr>
          <w:b/>
          <w:bCs/>
        </w:rPr>
      </w:pPr>
    </w:p>
    <w:p w14:paraId="2525DB4B" w14:textId="77777777" w:rsidR="00047F46" w:rsidRDefault="00047F46">
      <w:pPr>
        <w:pStyle w:val="BodyText"/>
        <w:rPr>
          <w:b/>
          <w:bCs/>
        </w:rPr>
      </w:pPr>
    </w:p>
    <w:p w14:paraId="039AA59B" w14:textId="77777777" w:rsidR="00047F46" w:rsidRDefault="00047F46">
      <w:pPr>
        <w:pStyle w:val="BodyText"/>
        <w:rPr>
          <w:b/>
          <w:bCs/>
        </w:rPr>
      </w:pPr>
    </w:p>
    <w:p w14:paraId="368347B9" w14:textId="2B2906BA" w:rsidR="00E42660" w:rsidRPr="00E724EB" w:rsidRDefault="004F2761">
      <w:pPr>
        <w:pStyle w:val="BodyText"/>
        <w:rPr>
          <w:b/>
          <w:bCs/>
        </w:rPr>
      </w:pPr>
      <w:r>
        <w:rPr>
          <w:b/>
          <w:bCs/>
        </w:rPr>
        <w:t>Software Architecture</w:t>
      </w:r>
      <w:r w:rsidR="00695E07">
        <w:rPr>
          <w:b/>
          <w:bCs/>
        </w:rPr>
        <w:t xml:space="preserve"> and </w:t>
      </w:r>
      <w:r w:rsidR="00047F46">
        <w:rPr>
          <w:b/>
          <w:bCs/>
        </w:rPr>
        <w:t xml:space="preserve">Resource </w:t>
      </w:r>
      <w:r w:rsidR="00695E07">
        <w:rPr>
          <w:b/>
          <w:bCs/>
        </w:rPr>
        <w:t>Time</w:t>
      </w:r>
    </w:p>
    <w:p w14:paraId="5F50D19A" w14:textId="6D51EB71" w:rsidR="00047F46" w:rsidRDefault="009E5EA2" w:rsidP="009E5EA2">
      <w:pPr>
        <w:pStyle w:val="BodyText"/>
      </w:pPr>
      <w:r>
        <w:rPr>
          <w:noProof/>
        </w:rPr>
        <w:t xml:space="preserve">        CRISP-DM Model(C</w:t>
      </w:r>
      <w:r w:rsidRPr="00B4704C">
        <w:rPr>
          <w:noProof/>
        </w:rPr>
        <w:t>ross-industry process for data mining</w:t>
      </w:r>
      <w:r>
        <w:rPr>
          <w:noProof/>
        </w:rPr>
        <w:t>)</w:t>
      </w:r>
      <w:r w:rsidR="00085828">
        <w:t>. (</w:t>
      </w:r>
      <w:r>
        <w:t>2 days</w:t>
      </w:r>
      <w:r w:rsidR="00085828">
        <w:t>)</w:t>
      </w:r>
      <w:r w:rsidR="00C80CEB">
        <w:t xml:space="preserve">        </w:t>
      </w:r>
    </w:p>
    <w:p w14:paraId="7BDE012F" w14:textId="7B2CBF92" w:rsidR="0002322D" w:rsidRDefault="00085828" w:rsidP="00C80CEB">
      <w:pPr>
        <w:pStyle w:val="BlockText"/>
        <w:ind w:left="0"/>
      </w:pPr>
      <w:r>
        <w:t xml:space="preserve">        </w:t>
      </w:r>
      <w:r w:rsidR="009E5EA2">
        <w:t>E</w:t>
      </w:r>
      <w:r w:rsidR="004D189D">
        <w:t>xtracting the data from SQL Server using Python.</w:t>
      </w:r>
      <w:r w:rsidR="00B4704C">
        <w:t xml:space="preserve"> (1 hour)</w:t>
      </w:r>
    </w:p>
    <w:p w14:paraId="24563157" w14:textId="3A9B264C" w:rsidR="004D189D" w:rsidRDefault="004D189D" w:rsidP="004D189D">
      <w:pPr>
        <w:pStyle w:val="BodyText"/>
        <w:ind w:left="426"/>
      </w:pPr>
      <w:r>
        <w:t>Python will split the data.</w:t>
      </w:r>
      <w:r w:rsidR="00B4704C">
        <w:t xml:space="preserve"> (1 hour)</w:t>
      </w:r>
    </w:p>
    <w:p w14:paraId="7364C719" w14:textId="3DE505F4" w:rsidR="004D189D" w:rsidRDefault="004D189D" w:rsidP="004D189D">
      <w:pPr>
        <w:pStyle w:val="BodyText"/>
        <w:ind w:left="426"/>
      </w:pPr>
      <w:r>
        <w:t xml:space="preserve">Python will apply </w:t>
      </w:r>
      <w:r w:rsidR="00C67C5A">
        <w:t>L</w:t>
      </w:r>
      <w:r>
        <w:t xml:space="preserve">inear </w:t>
      </w:r>
      <w:r w:rsidR="00C67C5A">
        <w:t>R</w:t>
      </w:r>
      <w:r>
        <w:t xml:space="preserve">egression. </w:t>
      </w:r>
      <w:r w:rsidR="00B4704C">
        <w:t>(1 hour)</w:t>
      </w:r>
    </w:p>
    <w:p w14:paraId="789EDDD6" w14:textId="348B57BB" w:rsidR="004D189D" w:rsidRDefault="004D189D" w:rsidP="004D189D">
      <w:pPr>
        <w:pStyle w:val="BodyText"/>
        <w:ind w:left="426"/>
      </w:pPr>
      <w:r>
        <w:t xml:space="preserve">Python will save the data in excel. </w:t>
      </w:r>
      <w:r w:rsidR="00B4704C">
        <w:t>(1 hour)</w:t>
      </w:r>
    </w:p>
    <w:p w14:paraId="11456DBB" w14:textId="5F7A62CE" w:rsidR="004D189D" w:rsidRDefault="004D189D" w:rsidP="004D189D">
      <w:pPr>
        <w:pStyle w:val="BodyText"/>
        <w:ind w:left="426"/>
      </w:pPr>
      <w:r>
        <w:t>Python will map the data using HTML.</w:t>
      </w:r>
      <w:r w:rsidR="00B4704C">
        <w:t xml:space="preserve"> (5 hours)</w:t>
      </w:r>
    </w:p>
    <w:p w14:paraId="0F81A041" w14:textId="534CC416" w:rsidR="00B4704C" w:rsidRDefault="004D189D" w:rsidP="00B4704C">
      <w:pPr>
        <w:pStyle w:val="BodyText"/>
        <w:ind w:left="426"/>
      </w:pPr>
      <w:r>
        <w:t>Python will put the data into charts.</w:t>
      </w:r>
      <w:r w:rsidR="00B4704C">
        <w:t xml:space="preserve"> (2 hours)</w:t>
      </w:r>
    </w:p>
    <w:p w14:paraId="54008E62" w14:textId="26C72B5E" w:rsidR="00B4704C" w:rsidRDefault="000E3C96" w:rsidP="00B4704C">
      <w:pPr>
        <w:pStyle w:val="BodyText"/>
      </w:pPr>
      <w:r>
        <w:t xml:space="preserve">        </w:t>
      </w:r>
      <w:r w:rsidR="00B4704C">
        <w:t>Evaluating and making further analysis</w:t>
      </w:r>
      <w:r>
        <w:t>.</w:t>
      </w:r>
      <w:r w:rsidR="00B4704C">
        <w:t xml:space="preserve"> </w:t>
      </w:r>
      <w:r>
        <w:t>(1 day)</w:t>
      </w:r>
      <w:r w:rsidR="00B4704C">
        <w:t xml:space="preserve"> </w:t>
      </w:r>
    </w:p>
    <w:p w14:paraId="2C4AE928" w14:textId="00934250" w:rsidR="00B4704C" w:rsidRPr="00107874" w:rsidRDefault="00B4704C" w:rsidP="000E3C96">
      <w:pPr>
        <w:pStyle w:val="BodyText"/>
        <w:rPr>
          <w:b/>
          <w:bCs/>
        </w:rPr>
      </w:pPr>
      <w:r w:rsidRPr="00695E07">
        <w:rPr>
          <w:b/>
          <w:bCs/>
        </w:rPr>
        <w:t xml:space="preserve">Total: </w:t>
      </w:r>
      <w:r w:rsidR="009E5EA2">
        <w:rPr>
          <w:b/>
          <w:bCs/>
        </w:rPr>
        <w:t>3</w:t>
      </w:r>
      <w:r w:rsidRPr="00695E07">
        <w:rPr>
          <w:b/>
          <w:bCs/>
        </w:rPr>
        <w:t xml:space="preserve"> day + 11 hours </w:t>
      </w:r>
      <w:r w:rsidR="00695E07" w:rsidRPr="00695E07">
        <w:rPr>
          <w:b/>
          <w:bCs/>
        </w:rPr>
        <w:t>average</w:t>
      </w:r>
    </w:p>
    <w:p w14:paraId="2CEA2891" w14:textId="38B8671C" w:rsidR="00B4704C" w:rsidRPr="004D189D" w:rsidRDefault="00B4704C" w:rsidP="00B4704C">
      <w:pPr>
        <w:pStyle w:val="BodyText"/>
        <w:jc w:val="center"/>
      </w:pPr>
      <w:r>
        <w:rPr>
          <w:noProof/>
        </w:rPr>
        <w:t>CRISP-DM Model(C</w:t>
      </w:r>
      <w:r w:rsidRPr="00B4704C">
        <w:rPr>
          <w:noProof/>
        </w:rPr>
        <w:t>ross-industry process for data mining</w:t>
      </w:r>
      <w:r>
        <w:rPr>
          <w:noProof/>
        </w:rPr>
        <w:t>)</w:t>
      </w:r>
    </w:p>
    <w:p w14:paraId="600CBC61" w14:textId="77777777" w:rsidR="004D189D" w:rsidRPr="004D189D" w:rsidRDefault="004D189D" w:rsidP="004D189D">
      <w:pPr>
        <w:pStyle w:val="BodyText"/>
      </w:pPr>
    </w:p>
    <w:p w14:paraId="0EE05420" w14:textId="3A1E08D2" w:rsidR="0002322D" w:rsidRDefault="00D3763E" w:rsidP="004D189D">
      <w:pPr>
        <w:pStyle w:val="BodyText"/>
        <w:jc w:val="center"/>
      </w:pPr>
      <w:r>
        <w:rPr>
          <w:noProof/>
        </w:rPr>
        <w:lastRenderedPageBreak/>
        <w:drawing>
          <wp:inline distT="0" distB="0" distL="0" distR="0" wp14:anchorId="08955F41" wp14:editId="3AB08B4A">
            <wp:extent cx="2872560" cy="2648198"/>
            <wp:effectExtent l="0" t="0" r="4445" b="0"/>
            <wp:docPr id="11650574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87369" cy="2661851"/>
                    </a:xfrm>
                    <a:prstGeom prst="rect">
                      <a:avLst/>
                    </a:prstGeom>
                    <a:noFill/>
                  </pic:spPr>
                </pic:pic>
              </a:graphicData>
            </a:graphic>
          </wp:inline>
        </w:drawing>
      </w:r>
    </w:p>
    <w:p w14:paraId="0B1A2612" w14:textId="77777777" w:rsidR="006B7C64" w:rsidRPr="006B7C64" w:rsidRDefault="006B7C64" w:rsidP="006B7C64">
      <w:pPr>
        <w:pStyle w:val="BodyText"/>
      </w:pPr>
      <w:bookmarkStart w:id="6" w:name="algorithm-model-training-and-description"/>
      <w:bookmarkEnd w:id="1"/>
      <w:bookmarkEnd w:id="5"/>
    </w:p>
    <w:p w14:paraId="2A79F380" w14:textId="0954233A" w:rsidR="0002322D" w:rsidRDefault="009E5EA2">
      <w:pPr>
        <w:pStyle w:val="Heading1"/>
      </w:pPr>
      <w:r>
        <w:t>8</w:t>
      </w:r>
      <w:r w:rsidR="004F2761">
        <w:t>. Algorithm Model Training and Description</w:t>
      </w:r>
    </w:p>
    <w:p w14:paraId="52B6071C" w14:textId="137F96FC" w:rsidR="004D189D" w:rsidRPr="004D189D" w:rsidRDefault="00C80CEB" w:rsidP="00B4704C">
      <w:pPr>
        <w:pStyle w:val="BlockText"/>
      </w:pPr>
      <w:r w:rsidRPr="00C80CEB">
        <w:t xml:space="preserve">Used Linear Regression to find the correlation between columns. </w:t>
      </w:r>
      <w:r w:rsidR="006B7C64">
        <w:t xml:space="preserve">The code will use only </w:t>
      </w:r>
      <w:r w:rsidR="008C3D13">
        <w:t>1000 records</w:t>
      </w:r>
      <w:r w:rsidR="008C57C7">
        <w:t xml:space="preserve">. </w:t>
      </w:r>
      <w:r w:rsidRPr="00C80CEB">
        <w:t xml:space="preserve">In this </w:t>
      </w:r>
      <w:r w:rsidR="00B4704C">
        <w:t>business case:</w:t>
      </w:r>
      <w:r w:rsidRPr="00C80CEB">
        <w:t xml:space="preserve"> Body Stye, Company/Private </w:t>
      </w:r>
      <w:r w:rsidR="00B4704C">
        <w:t>filtered by</w:t>
      </w:r>
      <w:r w:rsidRPr="00C80CEB">
        <w:t xml:space="preserve"> Registrations higher than 10 vehicles from Year of First Registration higher than 1990.</w:t>
      </w:r>
      <w:r>
        <w:t xml:space="preserve"> Then clustering using K-means and applying to a base map. </w:t>
      </w:r>
    </w:p>
    <w:p w14:paraId="0BBD9DB2" w14:textId="7C5F3439" w:rsidR="0002322D" w:rsidRDefault="009E5EA2">
      <w:pPr>
        <w:pStyle w:val="Heading1"/>
      </w:pPr>
      <w:bookmarkStart w:id="7" w:name="algorithm-model-evaluation"/>
      <w:bookmarkEnd w:id="6"/>
      <w:r>
        <w:t>9</w:t>
      </w:r>
      <w:r w:rsidR="004F2761">
        <w:t>. Algorithm Model Evaluation</w:t>
      </w:r>
    </w:p>
    <w:p w14:paraId="29B10D02" w14:textId="4E8B16D5" w:rsidR="0002322D" w:rsidRDefault="00C80CEB" w:rsidP="004D189D">
      <w:pPr>
        <w:pStyle w:val="BlockText"/>
      </w:pPr>
      <w:bookmarkStart w:id="8" w:name="_Hlk156821167"/>
      <w:r>
        <w:t xml:space="preserve">The model showed some hot spots location across the map. It can be automated buy running every time our new Parc data is uploaded into the server. </w:t>
      </w:r>
      <w:r w:rsidR="00A80F6F">
        <w:t xml:space="preserve">Chart the registrations. </w:t>
      </w:r>
    </w:p>
    <w:p w14:paraId="703765E4" w14:textId="7F4539B8" w:rsidR="0027273C" w:rsidRPr="0027273C" w:rsidRDefault="0027273C" w:rsidP="0027273C">
      <w:pPr>
        <w:pStyle w:val="BodyText"/>
      </w:pPr>
      <w:r>
        <w:t>Map:</w:t>
      </w:r>
    </w:p>
    <w:p w14:paraId="684C071D" w14:textId="629146B3" w:rsidR="001D0568" w:rsidRDefault="0027273C" w:rsidP="002B3BDD">
      <w:pPr>
        <w:pStyle w:val="BodyText"/>
        <w:jc w:val="center"/>
      </w:pPr>
      <w:r>
        <w:rPr>
          <w:noProof/>
        </w:rPr>
        <w:lastRenderedPageBreak/>
        <w:drawing>
          <wp:inline distT="0" distB="0" distL="0" distR="0" wp14:anchorId="7A5228BA" wp14:editId="13D88335">
            <wp:extent cx="4334494" cy="3029052"/>
            <wp:effectExtent l="0" t="0" r="9525" b="0"/>
            <wp:docPr id="647222023"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222023" name="Picture 1" descr="A map of the world&#10;&#10;Description automatically generated"/>
                    <pic:cNvPicPr/>
                  </pic:nvPicPr>
                  <pic:blipFill>
                    <a:blip r:embed="rId12"/>
                    <a:stretch>
                      <a:fillRect/>
                    </a:stretch>
                  </pic:blipFill>
                  <pic:spPr>
                    <a:xfrm>
                      <a:off x="0" y="0"/>
                      <a:ext cx="4345695" cy="3036879"/>
                    </a:xfrm>
                    <a:prstGeom prst="rect">
                      <a:avLst/>
                    </a:prstGeom>
                  </pic:spPr>
                </pic:pic>
              </a:graphicData>
            </a:graphic>
          </wp:inline>
        </w:drawing>
      </w:r>
    </w:p>
    <w:p w14:paraId="1FDBDCDE" w14:textId="77777777" w:rsidR="00FF1459" w:rsidRDefault="00FF1459" w:rsidP="00FF1459">
      <w:pPr>
        <w:pStyle w:val="BodyText"/>
        <w:jc w:val="center"/>
      </w:pPr>
    </w:p>
    <w:p w14:paraId="5AABA7E2" w14:textId="77777777" w:rsidR="00595E38" w:rsidRDefault="00595E38" w:rsidP="00595E38">
      <w:pPr>
        <w:pStyle w:val="BodyText"/>
      </w:pPr>
    </w:p>
    <w:p w14:paraId="63177C53" w14:textId="77777777" w:rsidR="008C57C7" w:rsidRDefault="008C57C7" w:rsidP="00595E38">
      <w:pPr>
        <w:pStyle w:val="BodyText"/>
      </w:pPr>
    </w:p>
    <w:p w14:paraId="64441B81" w14:textId="77777777" w:rsidR="008C57C7" w:rsidRDefault="008C57C7" w:rsidP="00595E38">
      <w:pPr>
        <w:pStyle w:val="BodyText"/>
      </w:pPr>
    </w:p>
    <w:p w14:paraId="663C6FB8" w14:textId="77777777" w:rsidR="008C57C7" w:rsidRDefault="008C57C7" w:rsidP="00595E38">
      <w:pPr>
        <w:pStyle w:val="BodyText"/>
      </w:pPr>
    </w:p>
    <w:p w14:paraId="48AD2E52" w14:textId="77777777" w:rsidR="00E62E9F" w:rsidRDefault="00E62E9F" w:rsidP="00595E38">
      <w:pPr>
        <w:pStyle w:val="BodyText"/>
      </w:pPr>
    </w:p>
    <w:p w14:paraId="6C64BBC7" w14:textId="77777777" w:rsidR="00E62E9F" w:rsidRDefault="00E62E9F" w:rsidP="00595E38">
      <w:pPr>
        <w:pStyle w:val="BodyText"/>
      </w:pPr>
    </w:p>
    <w:p w14:paraId="5053D5AA" w14:textId="77777777" w:rsidR="00E62E9F" w:rsidRDefault="00E62E9F" w:rsidP="00595E38">
      <w:pPr>
        <w:pStyle w:val="BodyText"/>
      </w:pPr>
    </w:p>
    <w:p w14:paraId="07F3F496" w14:textId="77777777" w:rsidR="00E62E9F" w:rsidRDefault="00E62E9F" w:rsidP="00595E38">
      <w:pPr>
        <w:pStyle w:val="BodyText"/>
      </w:pPr>
    </w:p>
    <w:p w14:paraId="17894F6C" w14:textId="77777777" w:rsidR="00E62E9F" w:rsidRDefault="00E62E9F" w:rsidP="00595E38">
      <w:pPr>
        <w:pStyle w:val="BodyText"/>
      </w:pPr>
    </w:p>
    <w:p w14:paraId="08F27D31" w14:textId="77777777" w:rsidR="00E62E9F" w:rsidRDefault="00E62E9F" w:rsidP="00595E38">
      <w:pPr>
        <w:pStyle w:val="BodyText"/>
      </w:pPr>
    </w:p>
    <w:p w14:paraId="389DB143" w14:textId="77777777" w:rsidR="00E62E9F" w:rsidRDefault="00E62E9F" w:rsidP="00595E38">
      <w:pPr>
        <w:pStyle w:val="BodyText"/>
      </w:pPr>
    </w:p>
    <w:p w14:paraId="454F53AE" w14:textId="77777777" w:rsidR="00E62E9F" w:rsidRDefault="00E62E9F" w:rsidP="00595E38">
      <w:pPr>
        <w:pStyle w:val="BodyText"/>
      </w:pPr>
    </w:p>
    <w:p w14:paraId="2532A7F4" w14:textId="77777777" w:rsidR="00E62E9F" w:rsidRDefault="00E62E9F" w:rsidP="00595E38">
      <w:pPr>
        <w:pStyle w:val="BodyText"/>
      </w:pPr>
    </w:p>
    <w:p w14:paraId="31E1D918" w14:textId="77777777" w:rsidR="008C57C7" w:rsidRDefault="008C57C7" w:rsidP="00595E38">
      <w:pPr>
        <w:pStyle w:val="BodyText"/>
      </w:pPr>
    </w:p>
    <w:p w14:paraId="12445741" w14:textId="631B2775" w:rsidR="0027273C" w:rsidRDefault="00FF1459" w:rsidP="00595E38">
      <w:pPr>
        <w:pStyle w:val="BodyText"/>
        <w:jc w:val="center"/>
      </w:pPr>
      <w:r>
        <w:lastRenderedPageBreak/>
        <w:t>Linear Regression Table</w:t>
      </w:r>
      <w:r w:rsidR="004F727E">
        <w:t xml:space="preserve">: </w:t>
      </w:r>
      <w:r w:rsidR="004F727E" w:rsidRPr="004F727E">
        <w:t>Ordinary Least Squares (OLS)</w:t>
      </w:r>
    </w:p>
    <w:p w14:paraId="0DD58EC8" w14:textId="0C47AC5C" w:rsidR="006542E8" w:rsidRDefault="006542E8" w:rsidP="008C57C7">
      <w:pPr>
        <w:pStyle w:val="BodyText"/>
        <w:jc w:val="center"/>
      </w:pPr>
      <w:r>
        <w:rPr>
          <w:noProof/>
        </w:rPr>
        <w:drawing>
          <wp:inline distT="0" distB="0" distL="0" distR="0" wp14:anchorId="34ABFA53" wp14:editId="20B8C12B">
            <wp:extent cx="4476997" cy="3549551"/>
            <wp:effectExtent l="0" t="0" r="0" b="0"/>
            <wp:docPr id="20322843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284358" name="Picture 1" descr="A screenshot of a computer&#10;&#10;Description automatically generated"/>
                    <pic:cNvPicPr/>
                  </pic:nvPicPr>
                  <pic:blipFill>
                    <a:blip r:embed="rId13"/>
                    <a:stretch>
                      <a:fillRect/>
                    </a:stretch>
                  </pic:blipFill>
                  <pic:spPr>
                    <a:xfrm>
                      <a:off x="0" y="0"/>
                      <a:ext cx="4481841" cy="3553392"/>
                    </a:xfrm>
                    <a:prstGeom prst="rect">
                      <a:avLst/>
                    </a:prstGeom>
                  </pic:spPr>
                </pic:pic>
              </a:graphicData>
            </a:graphic>
          </wp:inline>
        </w:drawing>
      </w:r>
    </w:p>
    <w:p w14:paraId="7DE29F0E" w14:textId="411F4E30" w:rsidR="00FF1459" w:rsidRDefault="00FF1459" w:rsidP="00FF1459">
      <w:pPr>
        <w:pStyle w:val="BodyText"/>
        <w:jc w:val="center"/>
      </w:pPr>
      <w:r>
        <w:t>Post Code vs Registrations</w:t>
      </w:r>
    </w:p>
    <w:p w14:paraId="33AB2FE3" w14:textId="2A1FC368" w:rsidR="00F9486A" w:rsidRDefault="00F9486A" w:rsidP="001D0568">
      <w:pPr>
        <w:pStyle w:val="BodyText"/>
      </w:pPr>
      <w:r>
        <w:rPr>
          <w:noProof/>
        </w:rPr>
        <w:drawing>
          <wp:inline distT="0" distB="0" distL="0" distR="0" wp14:anchorId="1F9840EE" wp14:editId="42D5C3AE">
            <wp:extent cx="5943600" cy="2098675"/>
            <wp:effectExtent l="0" t="0" r="0" b="0"/>
            <wp:docPr id="1896256337" name="Picture 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256337" name="Picture 1" descr="A graph with lines and dots&#10;&#10;Description automatically generated with medium confidence"/>
                    <pic:cNvPicPr/>
                  </pic:nvPicPr>
                  <pic:blipFill>
                    <a:blip r:embed="rId14"/>
                    <a:stretch>
                      <a:fillRect/>
                    </a:stretch>
                  </pic:blipFill>
                  <pic:spPr>
                    <a:xfrm>
                      <a:off x="0" y="0"/>
                      <a:ext cx="5943600" cy="2098675"/>
                    </a:xfrm>
                    <a:prstGeom prst="rect">
                      <a:avLst/>
                    </a:prstGeom>
                  </pic:spPr>
                </pic:pic>
              </a:graphicData>
            </a:graphic>
          </wp:inline>
        </w:drawing>
      </w:r>
    </w:p>
    <w:p w14:paraId="2EA1755B" w14:textId="77777777" w:rsidR="008C57C7" w:rsidRDefault="008C57C7" w:rsidP="00950A30">
      <w:pPr>
        <w:pStyle w:val="BodyText"/>
        <w:jc w:val="center"/>
      </w:pPr>
    </w:p>
    <w:p w14:paraId="7CCF588F" w14:textId="77777777" w:rsidR="008C57C7" w:rsidRDefault="008C57C7" w:rsidP="00950A30">
      <w:pPr>
        <w:pStyle w:val="BodyText"/>
        <w:jc w:val="center"/>
      </w:pPr>
    </w:p>
    <w:p w14:paraId="4F1F9E3C" w14:textId="77777777" w:rsidR="008C57C7" w:rsidRDefault="008C57C7" w:rsidP="00950A30">
      <w:pPr>
        <w:pStyle w:val="BodyText"/>
        <w:jc w:val="center"/>
      </w:pPr>
    </w:p>
    <w:p w14:paraId="09E782D9" w14:textId="77777777" w:rsidR="008C57C7" w:rsidRDefault="008C57C7" w:rsidP="00950A30">
      <w:pPr>
        <w:pStyle w:val="BodyText"/>
        <w:jc w:val="center"/>
      </w:pPr>
    </w:p>
    <w:p w14:paraId="0EDC97CE" w14:textId="0B064090" w:rsidR="00FF1459" w:rsidRDefault="00FF1459" w:rsidP="00950A30">
      <w:pPr>
        <w:pStyle w:val="BodyText"/>
        <w:jc w:val="center"/>
      </w:pPr>
      <w:r>
        <w:lastRenderedPageBreak/>
        <w:t>Varia</w:t>
      </w:r>
      <w:r w:rsidR="00950A30">
        <w:t>nt vs Registrations</w:t>
      </w:r>
    </w:p>
    <w:p w14:paraId="50920B55" w14:textId="3BC706E4" w:rsidR="00EE7695" w:rsidRDefault="00EE7695" w:rsidP="001D0568">
      <w:pPr>
        <w:pStyle w:val="BodyText"/>
      </w:pPr>
      <w:r>
        <w:rPr>
          <w:noProof/>
        </w:rPr>
        <w:drawing>
          <wp:inline distT="0" distB="0" distL="0" distR="0" wp14:anchorId="5D603DD4" wp14:editId="2B245D27">
            <wp:extent cx="5943600" cy="2203450"/>
            <wp:effectExtent l="0" t="0" r="0" b="6350"/>
            <wp:docPr id="807485256" name="Picture 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485256" name="Picture 1" descr="A graph with lines and dots&#10;&#10;Description automatically generated with medium confidence"/>
                    <pic:cNvPicPr/>
                  </pic:nvPicPr>
                  <pic:blipFill>
                    <a:blip r:embed="rId15"/>
                    <a:stretch>
                      <a:fillRect/>
                    </a:stretch>
                  </pic:blipFill>
                  <pic:spPr>
                    <a:xfrm>
                      <a:off x="0" y="0"/>
                      <a:ext cx="5943600" cy="2203450"/>
                    </a:xfrm>
                    <a:prstGeom prst="rect">
                      <a:avLst/>
                    </a:prstGeom>
                  </pic:spPr>
                </pic:pic>
              </a:graphicData>
            </a:graphic>
          </wp:inline>
        </w:drawing>
      </w:r>
    </w:p>
    <w:p w14:paraId="6F5D8F3E" w14:textId="2A220450" w:rsidR="008E344F" w:rsidRPr="006034F5" w:rsidRDefault="00950A30" w:rsidP="006034F5">
      <w:pPr>
        <w:pStyle w:val="BodyText"/>
        <w:jc w:val="center"/>
        <w:rPr>
          <w:lang w:val="en-GB"/>
        </w:rPr>
      </w:pPr>
      <w:r w:rsidRPr="006034F5">
        <w:rPr>
          <w:lang w:val="en-GB"/>
        </w:rPr>
        <w:t xml:space="preserve">Post Code District </w:t>
      </w:r>
      <w:r w:rsidR="006034F5" w:rsidRPr="006034F5">
        <w:rPr>
          <w:lang w:val="en-GB"/>
        </w:rPr>
        <w:t>vs Year o</w:t>
      </w:r>
      <w:r w:rsidR="006034F5">
        <w:rPr>
          <w:lang w:val="en-GB"/>
        </w:rPr>
        <w:t>f 1</w:t>
      </w:r>
      <w:r w:rsidR="006034F5" w:rsidRPr="006034F5">
        <w:rPr>
          <w:vertAlign w:val="superscript"/>
          <w:lang w:val="en-GB"/>
        </w:rPr>
        <w:t>st</w:t>
      </w:r>
      <w:r w:rsidR="006034F5">
        <w:rPr>
          <w:lang w:val="en-GB"/>
        </w:rPr>
        <w:t xml:space="preserve"> Registration</w:t>
      </w:r>
    </w:p>
    <w:p w14:paraId="4B9E581D" w14:textId="7850617A" w:rsidR="008E344F" w:rsidRDefault="008E344F" w:rsidP="001D0568">
      <w:pPr>
        <w:pStyle w:val="BodyText"/>
      </w:pPr>
      <w:r>
        <w:rPr>
          <w:noProof/>
        </w:rPr>
        <w:drawing>
          <wp:inline distT="0" distB="0" distL="0" distR="0" wp14:anchorId="3EB86CCC" wp14:editId="480B5F5C">
            <wp:extent cx="5943600" cy="3392170"/>
            <wp:effectExtent l="0" t="0" r="0" b="0"/>
            <wp:docPr id="367474162" name="Picture 1" descr="A graph with colorful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474162" name="Picture 1" descr="A graph with colorful lines and numbers&#10;&#10;Description automatically generated"/>
                    <pic:cNvPicPr/>
                  </pic:nvPicPr>
                  <pic:blipFill>
                    <a:blip r:embed="rId16"/>
                    <a:stretch>
                      <a:fillRect/>
                    </a:stretch>
                  </pic:blipFill>
                  <pic:spPr>
                    <a:xfrm>
                      <a:off x="0" y="0"/>
                      <a:ext cx="5943600" cy="3392170"/>
                    </a:xfrm>
                    <a:prstGeom prst="rect">
                      <a:avLst/>
                    </a:prstGeom>
                  </pic:spPr>
                </pic:pic>
              </a:graphicData>
            </a:graphic>
          </wp:inline>
        </w:drawing>
      </w:r>
    </w:p>
    <w:p w14:paraId="12E44781" w14:textId="77777777" w:rsidR="004F6256" w:rsidRDefault="004F6256" w:rsidP="001D0568">
      <w:pPr>
        <w:pStyle w:val="BodyText"/>
      </w:pPr>
    </w:p>
    <w:p w14:paraId="2C877804" w14:textId="77777777" w:rsidR="004F6256" w:rsidRPr="001D0568" w:rsidRDefault="004F6256" w:rsidP="001D0568">
      <w:pPr>
        <w:pStyle w:val="BodyText"/>
      </w:pPr>
    </w:p>
    <w:p w14:paraId="084CD5AE" w14:textId="7B5BC342" w:rsidR="0002322D" w:rsidRDefault="008C57C7">
      <w:pPr>
        <w:pStyle w:val="Heading1"/>
      </w:pPr>
      <w:bookmarkStart w:id="9" w:name="conclusion"/>
      <w:bookmarkEnd w:id="7"/>
      <w:bookmarkEnd w:id="8"/>
      <w:r>
        <w:lastRenderedPageBreak/>
        <w:t>10</w:t>
      </w:r>
      <w:r w:rsidR="004F2761">
        <w:t>. Conclusion</w:t>
      </w:r>
    </w:p>
    <w:p w14:paraId="06AE206C" w14:textId="2C91BCE0" w:rsidR="0002322D" w:rsidRDefault="00C80CEB">
      <w:pPr>
        <w:pStyle w:val="BlockText"/>
      </w:pPr>
      <w:r w:rsidRPr="00C80CEB">
        <w:t>We are currently conducting a test. Exploring other approaches is necessary. The maximum sales point will be achieved with the help of a group of decision makers and a machine algorithm. Making a final decision takes time.</w:t>
      </w:r>
    </w:p>
    <w:p w14:paraId="6B8086AA" w14:textId="77777777" w:rsidR="0002322D" w:rsidRDefault="00000000">
      <w:r>
        <w:pict w14:anchorId="2C9F78E4">
          <v:rect id="_x0000_i1025" style="width:0;height:1.5pt" o:hralign="center" o:hrstd="t" o:hr="t"/>
        </w:pict>
      </w:r>
    </w:p>
    <w:bookmarkEnd w:id="9"/>
    <w:p w14:paraId="7188EAAA" w14:textId="6E07A454" w:rsidR="0002322D" w:rsidRDefault="0002322D">
      <w:pPr>
        <w:pStyle w:val="BodyText"/>
      </w:pPr>
    </w:p>
    <w:sectPr w:rsidR="0002322D">
      <w:head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2CDA2" w14:textId="77777777" w:rsidR="00B0039D" w:rsidRDefault="00B0039D">
      <w:pPr>
        <w:spacing w:after="0"/>
      </w:pPr>
      <w:r>
        <w:separator/>
      </w:r>
    </w:p>
  </w:endnote>
  <w:endnote w:type="continuationSeparator" w:id="0">
    <w:p w14:paraId="4E3D3276" w14:textId="77777777" w:rsidR="00B0039D" w:rsidRDefault="00B003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27197" w14:textId="77777777" w:rsidR="00B0039D" w:rsidRDefault="00B0039D">
      <w:r>
        <w:separator/>
      </w:r>
    </w:p>
  </w:footnote>
  <w:footnote w:type="continuationSeparator" w:id="0">
    <w:p w14:paraId="1C4261F8" w14:textId="77777777" w:rsidR="00B0039D" w:rsidRDefault="00B003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0044E" w14:textId="77777777" w:rsidR="00F40039" w:rsidRDefault="00F40039">
    <w:pPr>
      <w:pStyle w:val="Header"/>
      <w:rPr>
        <w:noProof/>
      </w:rPr>
    </w:pPr>
  </w:p>
  <w:p w14:paraId="226F02BA" w14:textId="251812A5" w:rsidR="00F40039" w:rsidRDefault="00F40039">
    <w:pPr>
      <w:pStyle w:val="Header"/>
      <w:rPr>
        <w:noProof/>
      </w:rPr>
    </w:pPr>
    <w:r>
      <w:rPr>
        <w:noProof/>
      </w:rPr>
      <w:drawing>
        <wp:anchor distT="0" distB="0" distL="114300" distR="114300" simplePos="0" relativeHeight="251658240" behindDoc="0" locked="0" layoutInCell="1" allowOverlap="1" wp14:anchorId="68FB2DC0" wp14:editId="48FCCB82">
          <wp:simplePos x="0" y="0"/>
          <wp:positionH relativeFrom="column">
            <wp:posOffset>-828675</wp:posOffset>
          </wp:positionH>
          <wp:positionV relativeFrom="paragraph">
            <wp:posOffset>-390525</wp:posOffset>
          </wp:positionV>
          <wp:extent cx="2609850" cy="835025"/>
          <wp:effectExtent l="0" t="0" r="0" b="0"/>
          <wp:wrapTopAndBottom/>
          <wp:docPr id="1236631802" name="Picture 1"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31802" name="Picture 1" descr="A logo for a company&#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24800" b="30401"/>
                  <a:stretch/>
                </pic:blipFill>
                <pic:spPr bwMode="auto">
                  <a:xfrm>
                    <a:off x="0" y="0"/>
                    <a:ext cx="2609850" cy="835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B8401E" w14:textId="1CB34717" w:rsidR="00F40039" w:rsidRDefault="00F40039" w:rsidP="00F4003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845E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8E4DD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48554638">
    <w:abstractNumId w:val="0"/>
  </w:num>
  <w:num w:numId="2" w16cid:durableId="12261389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322D"/>
    <w:rsid w:val="0000777C"/>
    <w:rsid w:val="0002322D"/>
    <w:rsid w:val="00047F46"/>
    <w:rsid w:val="000713BD"/>
    <w:rsid w:val="00085828"/>
    <w:rsid w:val="000D2FE4"/>
    <w:rsid w:val="000E3C96"/>
    <w:rsid w:val="00107874"/>
    <w:rsid w:val="001D0568"/>
    <w:rsid w:val="001D5E09"/>
    <w:rsid w:val="001E30C2"/>
    <w:rsid w:val="001F5AD0"/>
    <w:rsid w:val="0020757C"/>
    <w:rsid w:val="0027273C"/>
    <w:rsid w:val="002B3BDD"/>
    <w:rsid w:val="002D3966"/>
    <w:rsid w:val="00392243"/>
    <w:rsid w:val="003C73DD"/>
    <w:rsid w:val="003E6F18"/>
    <w:rsid w:val="00410071"/>
    <w:rsid w:val="00410BE9"/>
    <w:rsid w:val="004363C6"/>
    <w:rsid w:val="00473FA0"/>
    <w:rsid w:val="004D189D"/>
    <w:rsid w:val="004E6B56"/>
    <w:rsid w:val="004F2761"/>
    <w:rsid w:val="004F6256"/>
    <w:rsid w:val="004F727E"/>
    <w:rsid w:val="00536204"/>
    <w:rsid w:val="005636E9"/>
    <w:rsid w:val="0056652A"/>
    <w:rsid w:val="00584A77"/>
    <w:rsid w:val="00594AEE"/>
    <w:rsid w:val="00595E38"/>
    <w:rsid w:val="005B0242"/>
    <w:rsid w:val="005B51CE"/>
    <w:rsid w:val="005B73F4"/>
    <w:rsid w:val="005D38B9"/>
    <w:rsid w:val="00601194"/>
    <w:rsid w:val="006034F5"/>
    <w:rsid w:val="006258FB"/>
    <w:rsid w:val="006542E8"/>
    <w:rsid w:val="00660E56"/>
    <w:rsid w:val="00695E07"/>
    <w:rsid w:val="006B7C64"/>
    <w:rsid w:val="006F3665"/>
    <w:rsid w:val="00770541"/>
    <w:rsid w:val="007B13F3"/>
    <w:rsid w:val="00886C04"/>
    <w:rsid w:val="00892F35"/>
    <w:rsid w:val="008C196A"/>
    <w:rsid w:val="008C3D13"/>
    <w:rsid w:val="008C57C7"/>
    <w:rsid w:val="008E344F"/>
    <w:rsid w:val="00950A30"/>
    <w:rsid w:val="009B527E"/>
    <w:rsid w:val="009E5EA2"/>
    <w:rsid w:val="00A80F6F"/>
    <w:rsid w:val="00AA5AB3"/>
    <w:rsid w:val="00B0039D"/>
    <w:rsid w:val="00B4704C"/>
    <w:rsid w:val="00B7099A"/>
    <w:rsid w:val="00B84EFB"/>
    <w:rsid w:val="00C5448A"/>
    <w:rsid w:val="00C67C5A"/>
    <w:rsid w:val="00C80CEB"/>
    <w:rsid w:val="00CB16D1"/>
    <w:rsid w:val="00CC7D70"/>
    <w:rsid w:val="00D11519"/>
    <w:rsid w:val="00D3763E"/>
    <w:rsid w:val="00D53207"/>
    <w:rsid w:val="00D6625B"/>
    <w:rsid w:val="00DE2D9E"/>
    <w:rsid w:val="00E32624"/>
    <w:rsid w:val="00E42660"/>
    <w:rsid w:val="00E62E9F"/>
    <w:rsid w:val="00E724EB"/>
    <w:rsid w:val="00EE7695"/>
    <w:rsid w:val="00F40039"/>
    <w:rsid w:val="00F43BE5"/>
    <w:rsid w:val="00F9486A"/>
    <w:rsid w:val="00FC7D97"/>
    <w:rsid w:val="00FF14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182EC8"/>
  <w15:docId w15:val="{1DDA7EFE-8843-4574-8544-CCB776103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F40039"/>
    <w:pPr>
      <w:tabs>
        <w:tab w:val="center" w:pos="4513"/>
        <w:tab w:val="right" w:pos="9026"/>
      </w:tabs>
      <w:spacing w:after="0"/>
    </w:pPr>
  </w:style>
  <w:style w:type="character" w:customStyle="1" w:styleId="HeaderChar">
    <w:name w:val="Header Char"/>
    <w:basedOn w:val="DefaultParagraphFont"/>
    <w:link w:val="Header"/>
    <w:rsid w:val="00F40039"/>
  </w:style>
  <w:style w:type="paragraph" w:styleId="Footer">
    <w:name w:val="footer"/>
    <w:basedOn w:val="Normal"/>
    <w:link w:val="FooterChar"/>
    <w:rsid w:val="00F40039"/>
    <w:pPr>
      <w:tabs>
        <w:tab w:val="center" w:pos="4513"/>
        <w:tab w:val="right" w:pos="9026"/>
      </w:tabs>
      <w:spacing w:after="0"/>
    </w:pPr>
  </w:style>
  <w:style w:type="character" w:customStyle="1" w:styleId="FooterChar">
    <w:name w:val="Footer Char"/>
    <w:basedOn w:val="DefaultParagraphFont"/>
    <w:link w:val="Footer"/>
    <w:rsid w:val="00F400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730</Words>
  <Characters>416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ego Rocha Pereira Alves</dc:creator>
  <cp:keywords/>
  <cp:lastModifiedBy>Diego Rocha Pereira Alves</cp:lastModifiedBy>
  <cp:revision>74</cp:revision>
  <dcterms:created xsi:type="dcterms:W3CDTF">2024-01-22T11:34:00Z</dcterms:created>
  <dcterms:modified xsi:type="dcterms:W3CDTF">2024-02-06T09:13:00Z</dcterms:modified>
</cp:coreProperties>
</file>